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91.jpg" ContentType="image/jpeg"/>
  <Override PartName="/word/media/rId151.jpg" ContentType="image/jpeg"/>
  <Override PartName="/word/media/rId195.jpg" ContentType="image/jpeg"/>
  <Override PartName="/word/media/rId199.jpg" ContentType="image/jpeg"/>
  <Override PartName="/word/media/rId172.jpg" ContentType="image/jpeg"/>
  <Override PartName="/word/media/rId169.jpg" ContentType="image/jpeg"/>
  <Override PartName="/word/media/rId188.jpg" ContentType="image/jpeg"/>
  <Override PartName="/word/media/rId166.jpg" ContentType="image/jpeg"/>
  <Override PartName="/word/media/rId183.jpg" ContentType="image/jpeg"/>
  <Override PartName="/word/media/rId178.jpg" ContentType="image/jpeg"/>
  <Override PartName="/word/media/rId128.jpg" ContentType="image/jpeg"/>
  <Override PartName="/word/media/rId146.jpg" ContentType="image/jpeg"/>
  <Override PartName="/word/media/rId21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232.jpg" ContentType="image/jpeg"/>
  <Override PartName="/word/media/rId219.jpg" ContentType="image/jpeg"/>
  <Override PartName="/word/media/rId228.jpg" ContentType="image/jpeg"/>
  <Override PartName="/word/media/rId237.jpg" ContentType="image/jpeg"/>
  <Override PartName="/word/media/rId222.jpg" ContentType="image/jpeg"/>
  <Override PartName="/word/media/rId245.jpg" ContentType="image/jpeg"/>
  <Override PartName="/word/media/rId241.jpg" ContentType="image/jpeg"/>
  <Override PartName="/word/media/rId260.jpg" ContentType="image/jpeg"/>
  <Override PartName="/word/media/rId263.jpg" ContentType="image/jpeg"/>
  <Override PartName="/word/media/rId267.jpg" ContentType="image/jpeg"/>
  <Override PartName="/word/media/rId271.jpg" ContentType="image/jpeg"/>
  <Override PartName="/word/media/rId275.jpg" ContentType="image/jpeg"/>
  <Override PartName="/word/media/rId279.jpg" ContentType="image/jpeg"/>
  <Override PartName="/word/media/rId283.jpg" ContentType="image/jpeg"/>
  <Override PartName="/word/media/rId290.jpg" ContentType="image/jpeg"/>
  <Override PartName="/word/media/rId295.jpg" ContentType="image/jpeg"/>
  <Override PartName="/word/media/rId298.jpg" ContentType="image/jpeg"/>
  <Override PartName="/word/media/rId304.jpg" ContentType="image/jpeg"/>
  <Override PartName="/word/media/rId309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344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162"/>
    <w:bookmarkEnd w:id="163"/>
    <w:bookmarkEnd w:id="164"/>
    <w:bookmarkStart w:id="21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p>
      <w:pPr>
        <w:pStyle w:val="FirstParagraph"/>
      </w:pPr>
      <w:r>
        <w:rPr>
          <w:b/>
          <w:bCs/>
        </w:rPr>
        <w:t xml:space="preserve">O objetivo primordial do teste de software é descobrir erros</w:t>
      </w:r>
      <w:r>
        <w:t xml:space="preserve">. Um bom teste é aquele que tem alta probabilidade de encontrar um erro. Como benefício secundário, os testes demonstram que as funções do software estão funcionando de acordo com as especificações e que os requisitos relativos ao desempenho e ao comportamento parecem estar sendo atingidos. Os dados coletados durante os testes fornecem um bom indício da confiabilidade e da qualidade geral do software. No entanto, é fundamental lembrar que</w:t>
      </w:r>
      <w:r>
        <w:t xml:space="preserve"> </w:t>
      </w:r>
      <w:r>
        <w:rPr>
          <w:b/>
          <w:bCs/>
        </w:rPr>
        <w:t xml:space="preserve">os testes não podem mostrar a ausência de erros e defeitos, apenas que erros e defeitos de software estão presentes</w:t>
      </w:r>
      <w:r>
        <w:t xml:space="preserve">. Por isso, não se deve considerar o teste como uma</w:t>
      </w:r>
      <w:r>
        <w:t xml:space="preserve"> </w:t>
      </w:r>
      <w:r>
        <w:t xml:space="preserve">“</w:t>
      </w:r>
      <w:r>
        <w:t xml:space="preserve">rede de segurança</w:t>
      </w:r>
      <w:r>
        <w:t xml:space="preserve">”</w:t>
      </w:r>
      <w:r>
        <w:t xml:space="preserve"> </w:t>
      </w:r>
      <w:r>
        <w:t xml:space="preserve">que detectará todos os erros decorrentes de práticas deficientes de engenharia de software.</w:t>
      </w:r>
    </w:p>
    <w:bookmarkEnd w:id="165"/>
    <w:bookmarkStart w:id="187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77" w:name="teste-de-unidade-ou-unitário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 ou Unitários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Start w:id="175" w:name="X4e3d7a03f47e62d0928ccc073745964024f30ce"/>
    <w:p>
      <w:pPr>
        <w:pStyle w:val="Heading5"/>
      </w:pPr>
      <w:r>
        <w:rPr>
          <w:rStyle w:val="SectionNumber"/>
        </w:rPr>
        <w:t xml:space="preserve">3.2.1.0.1</w:t>
      </w:r>
      <w:r>
        <w:tab/>
      </w:r>
      <w:r>
        <w:t xml:space="preserve">Ferramentas (bibliotecas) de teste unitário das linguagens de programação mais populares e robu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framework de 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u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Pytest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pytest.jp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67075" cy="1457325"/>
                  <wp:effectExtent b="0" l="0" r="0" t="0"/>
                  <wp:docPr descr="Logotipo do JUnit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junit.jp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CTest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ctest.jp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</w:tbl>
    <w:bookmarkEnd w:id="175"/>
    <w:bookmarkStart w:id="176" w:name="exemplo-de-teste-unitário-no-python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Exemplo de Teste Unitário no Python</w:t>
      </w:r>
    </w:p>
    <w:p>
      <w:pPr>
        <w:pStyle w:val="FirstParagraph"/>
      </w:pPr>
      <w:r>
        <w:t xml:space="preserve">Vamos testar uma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que contém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ódigo do arquivo soma segue abaixo:</w:t>
      </w:r>
    </w:p>
    <w:p>
      <w:pPr>
        <w:pStyle w:val="SourceCode"/>
      </w:pPr>
      <w:r>
        <w:br/>
      </w:r>
      <w:r>
        <w:rPr>
          <w:rStyle w:val="CommentTok"/>
        </w:rPr>
        <w:t xml:space="preserve"># arquivo soma.p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a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gora crie, no mesmo diretório, um arquivo cahamdo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sse arquivo cria a função de este testa</w:t>
      </w:r>
      <w:r>
        <w:t xml:space="preserve"> </w:t>
      </w:r>
      <w:r>
        <w:rPr>
          <w:rStyle w:val="VerbatimChar"/>
        </w:rPr>
        <w:t xml:space="preserve">test_soma_positivos()</w:t>
      </w:r>
      <w:r>
        <w:t xml:space="preserve"> </w:t>
      </w:r>
      <w:r>
        <w:t xml:space="preserve">que testa a função som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ssando dois número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ara ela.</w:t>
      </w:r>
    </w:p>
    <w:p>
      <w:pPr>
        <w:pStyle w:val="BodyText"/>
      </w:pPr>
      <w:r>
        <w:t xml:space="preserve">O resultado esperado é 5 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m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oma_positiv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om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Então, estando os arquivos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no mesmo arquivo, basta executar a ferramenta</w:t>
      </w:r>
      <w:r>
        <w:t xml:space="preserve"> </w:t>
      </w:r>
      <w:r>
        <w:rPr>
          <w:b/>
          <w:bCs/>
        </w:rPr>
        <w:t xml:space="preserve">pytest</w:t>
      </w:r>
    </w:p>
    <w:p>
      <w:pPr>
        <w:pStyle w:val="SourceCode"/>
      </w:pPr>
      <w:r>
        <w:rPr>
          <w:rStyle w:val="NormalTok"/>
        </w:rPr>
        <w:t xml:space="preserve">============================= test session starts ==============================</w:t>
      </w:r>
      <w:r>
        <w:br/>
      </w:r>
      <w:r>
        <w:rPr>
          <w:rStyle w:val="NormalTok"/>
        </w:rPr>
        <w:t xml:space="preserve">platform linux -- Python 3.x.x, pytest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lugg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</w:t>
      </w:r>
      <w:r>
        <w:br/>
      </w:r>
      <w:r>
        <w:rPr>
          <w:rStyle w:val="NormalTok"/>
        </w:rPr>
        <w:t xml:space="preserve">rootdir: </w:t>
      </w:r>
      <w:r>
        <w:rPr>
          <w:rStyle w:val="AttributeTok"/>
        </w:rPr>
        <w:t xml:space="preserve">/path/to/your/directory</w:t>
      </w:r>
      <w:r>
        <w:br/>
      </w:r>
      <w:r>
        <w:br/>
      </w:r>
      <w:r>
        <w:rPr>
          <w:rStyle w:val="NormalTok"/>
        </w:rPr>
        <w:t xml:space="preserve">collected 5 items</w:t>
      </w:r>
      <w:r>
        <w:br/>
      </w:r>
      <w:r>
        <w:br/>
      </w:r>
      <w:r>
        <w:rPr>
          <w:rStyle w:val="NormalTok"/>
        </w:rPr>
        <w:t xml:space="preserve">test_soma.py .....                                                    [100%]</w:t>
      </w:r>
      <w:r>
        <w:br/>
      </w:r>
      <w:r>
        <w:br/>
      </w:r>
      <w:r>
        <w:rPr>
          <w:rStyle w:val="NormalTok"/>
        </w:rPr>
        <w:t xml:space="preserve">============================== 5 passed in 0.01s ==============================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soma()</w:t>
      </w:r>
      <w:r>
        <w:t xml:space="preserve"> </w:t>
      </w:r>
      <w:r>
        <w:t xml:space="preserve">passou no teste unitário.</w:t>
      </w:r>
    </w:p>
    <w:bookmarkEnd w:id="176"/>
    <w:bookmarkEnd w:id="177"/>
    <w:bookmarkStart w:id="181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p>
      <w:pPr>
        <w:pStyle w:val="FirstParagraph"/>
      </w:pPr>
      <w:r>
        <w:drawing>
          <wp:inline>
            <wp:extent cx="3295650" cy="329565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integracao.jpe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1"/>
    <w:bookmarkStart w:id="182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82"/>
    <w:bookmarkStart w:id="186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p>
      <w:pPr>
        <w:pStyle w:val="FirstParagraph"/>
      </w:pPr>
      <w:r>
        <w:drawing>
          <wp:inline>
            <wp:extent cx="2419350" cy="241935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de_sistema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6"/>
    <w:bookmarkEnd w:id="187"/>
    <w:bookmarkStart w:id="19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1847850" cy="184785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VerificacaoValidacao/TestesSoftware/modelo_v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Testes de Software, o</w:t>
      </w:r>
      <w:r>
        <w:t xml:space="preserve"> </w:t>
      </w:r>
      <w:r>
        <w:rPr>
          <w:b/>
          <w:bCs/>
        </w:rPr>
        <w:t xml:space="preserve">Diagrama V (ou Modelo V)</w:t>
      </w:r>
      <w:r>
        <w:t xml:space="preserve"> </w:t>
      </w:r>
      <w:r>
        <w:t xml:space="preserve">é uma variação na representação do modelo cascata (ciclo de vida clássico) que descreve a relação entre</w:t>
      </w:r>
      <w:r>
        <w:t xml:space="preserve"> </w:t>
      </w:r>
      <w:r>
        <w:rPr>
          <w:b/>
          <w:bCs/>
        </w:rPr>
        <w:t xml:space="preserve">ações de garantia da qualidade (testes)</w:t>
      </w:r>
      <w:r>
        <w:t xml:space="preserve"> </w:t>
      </w:r>
      <w:r>
        <w:t xml:space="preserve">e as</w:t>
      </w:r>
      <w:r>
        <w:t xml:space="preserve"> </w:t>
      </w:r>
      <w:r>
        <w:rPr>
          <w:b/>
          <w:bCs/>
        </w:rPr>
        <w:t xml:space="preserve">ações associadas a comunicação, modelagem e atividades de construção iniciais</w:t>
      </w:r>
      <w:r>
        <w:t xml:space="preserve">. Ele oferece uma maneira de</w:t>
      </w:r>
      <w:r>
        <w:t xml:space="preserve"> </w:t>
      </w:r>
      <w:r>
        <w:rPr>
          <w:b/>
          <w:bCs/>
        </w:rPr>
        <w:t xml:space="preserve">visualizar como as ações de verificação e validação são aplicadas a um trabalho de engenharia anterior</w:t>
      </w:r>
      <w:r>
        <w:t xml:space="preserve">.</w:t>
      </w:r>
    </w:p>
    <w:p>
      <w:pPr>
        <w:pStyle w:val="BodyText"/>
      </w:pPr>
      <w:r>
        <w:t xml:space="preserve">Em outras palavras, o modelo V correlaciona os</w:t>
      </w:r>
      <w:r>
        <w:t xml:space="preserve"> </w:t>
      </w:r>
      <w:r>
        <w:rPr>
          <w:b/>
          <w:bCs/>
        </w:rPr>
        <w:t xml:space="preserve">testes de Verificação e Validação de Software</w:t>
      </w:r>
      <w:r>
        <w:t xml:space="preserve"> </w:t>
      </w:r>
      <w:r>
        <w:t xml:space="preserve">ao</w:t>
      </w:r>
      <w:r>
        <w:t xml:space="preserve"> </w:t>
      </w:r>
      <w:r>
        <w:rPr>
          <w:b/>
          <w:bCs/>
        </w:rPr>
        <w:t xml:space="preserve">ciclo de Vida</w:t>
      </w:r>
      <w:r>
        <w:t xml:space="preserve"> </w:t>
      </w:r>
      <w:r>
        <w:t xml:space="preserve">do processo de desenvolvimento de Software</w:t>
      </w:r>
      <w:r>
        <w:t xml:space="preserve"> </w:t>
      </w:r>
      <w:r>
        <w:rPr>
          <w:b/>
          <w:bCs/>
        </w:rPr>
        <w:t xml:space="preserve">fornecendo a noção que o software é testado em todo seu ciclo de vid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55"/>
        <w:gridCol w:w="36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tapa do Ciclo de Vida do Processo de Desenvolvimento de Soft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alidade Testes de Verificação e Validação do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center"/>
            </w:pPr>
            <w:r>
              <w:t xml:space="preserve">Elicitação de Requisitos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center"/>
            </w:pPr>
            <w:r>
              <w:t xml:space="preserve">Teste de aceit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center"/>
            </w:pPr>
            <w:r>
              <w:t xml:space="preserve">Planejameno: Arquitetura do sistema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center"/>
            </w:pPr>
            <w:r>
              <w:t xml:space="preserve">Teste de Sistem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center"/>
            </w:pPr>
            <w:r>
              <w:t xml:space="preserve">Planejameno: Arquitetura dos Módulos</w:t>
            </w:r>
          </w:p>
        </w:tc>
        <w:tc>
          <w:tcPr/>
          <w:p>
            <w:pPr>
              <w:pStyle w:val="Compact"/>
              <w:numPr>
                <w:ilvl w:val="0"/>
                <w:numId w:val="1127"/>
              </w:numPr>
              <w:jc w:val="center"/>
            </w:pPr>
            <w:r>
              <w:t xml:space="preserve">Teste de Integr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center"/>
            </w:pPr>
            <w:r>
              <w:t xml:space="preserve">Codificação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center"/>
            </w:pPr>
            <w:r>
              <w:t xml:space="preserve">Teste Unitário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PRONTO</w:t>
            </w:r>
          </w:p>
        </w:tc>
      </w:tr>
    </w:tbl>
    <w:p>
      <w:pPr>
        <w:pStyle w:val="BodyText"/>
      </w:pPr>
      <w:r>
        <w:t xml:space="preserve">Esse correlacionamento pode ser visualizado na figura abaixo, em format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7831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4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p>
      <w:pPr>
        <w:pStyle w:val="FirstParagraph"/>
      </w:pPr>
      <w:r>
        <w:t xml:space="preserve">O objetivo primordial do teste unitário é</w:t>
      </w:r>
      <w:r>
        <w:t xml:space="preserve"> </w:t>
      </w:r>
      <w:r>
        <w:rPr>
          <w:b/>
          <w:bCs/>
        </w:rPr>
        <w:t xml:space="preserve">focar o esforço de verificação na menor unidade de projeto do software para descobrir erros dentro dos limites dessa unidade</w:t>
      </w:r>
      <w:r>
        <w:t xml:space="preserve">. Ele busca garantir que cada parte individual do sistema funcione corretamente.</w:t>
      </w:r>
    </w:p>
    <w:p>
      <w:pPr>
        <w:pStyle w:val="BodyText"/>
      </w:pPr>
      <w:r>
        <w:t xml:space="preserve">O teste unitário se concentra na</w:t>
      </w:r>
      <w:r>
        <w:t xml:space="preserve"> </w:t>
      </w:r>
      <w:r>
        <w:rPr>
          <w:b/>
          <w:bCs/>
        </w:rPr>
        <w:t xml:space="preserve">lógica interna de processamento e nas estruturas de dados dentro dos limites de um componente</w:t>
      </w:r>
      <w:r>
        <w:t xml:space="preserve">. Ele examina os caminhos de controle importantes para descobrir erros na lógica do módulo.</w:t>
      </w:r>
    </w:p>
    <w:bookmarkStart w:id="198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p>
      <w:pPr>
        <w:pStyle w:val="FirstParagraph"/>
      </w:pPr>
      <w:r>
        <w:drawing>
          <wp:inline>
            <wp:extent cx="2895600" cy="28956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branca.jpe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t</w:t>
      </w:r>
      <w:r>
        <w:rPr>
          <w:b/>
          <w:bCs/>
        </w:rPr>
        <w:t xml:space="preserve">estes caixa-branca</w:t>
      </w:r>
      <w:r>
        <w:t xml:space="preserve">, também chamados de teste da caixa-de-vidro ou</w:t>
      </w:r>
      <w:r>
        <w:t xml:space="preserve"> </w:t>
      </w:r>
      <w:r>
        <w:rPr>
          <w:b/>
          <w:bCs/>
        </w:rPr>
        <w:t xml:space="preserve">teste estrutural</w:t>
      </w:r>
      <w:r>
        <w:t xml:space="preserve">, são uma filosofia de projeto de casos de teste que utiliza a estrutura de controle descrita como parte do projeto no nível de componentes para derivar casos de teste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teste de caixa-branca se alinha com o teste unitário</w:t>
      </w:r>
      <w:r>
        <w:t xml:space="preserve">. O teste caixa-branca é frequentemente aplicado a</w:t>
      </w:r>
      <w:r>
        <w:t xml:space="preserve"> </w:t>
      </w:r>
      <w:r>
        <w:rPr>
          <w:b/>
          <w:bCs/>
        </w:rPr>
        <w:t xml:space="preserve">pequenos componentes de programas (por exemplo, módulos ou pequenos grupos de módulos)</w:t>
      </w:r>
      <w:r>
        <w:t xml:space="preserve">, sendo considerado um</w:t>
      </w:r>
      <w:r>
        <w:t xml:space="preserve"> </w:t>
      </w:r>
      <w:r>
        <w:t xml:space="preserve">“</w:t>
      </w:r>
      <w:r>
        <w:t xml:space="preserve">teste no pequeno</w:t>
      </w:r>
      <w:r>
        <w:t xml:space="preserve">”</w:t>
      </w:r>
      <w:r>
        <w:t xml:space="preserve">.</w:t>
      </w:r>
    </w:p>
    <w:bookmarkEnd w:id="198"/>
    <w:bookmarkStart w:id="203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p>
      <w:pPr>
        <w:pStyle w:val="FirstParagraph"/>
      </w:pPr>
      <w:r>
        <w:drawing>
          <wp:inline>
            <wp:extent cx="3771900" cy="3771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preta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testes caixa-preta</w:t>
      </w:r>
      <w:r>
        <w:t xml:space="preserve">, também chamados de</w:t>
      </w:r>
      <w:r>
        <w:t xml:space="preserve"> </w:t>
      </w:r>
      <w:r>
        <w:rPr>
          <w:b/>
          <w:bCs/>
        </w:rPr>
        <w:t xml:space="preserve">teste comportamental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teste funcional</w:t>
      </w:r>
      <w:r>
        <w:t xml:space="preserve">, são uma abordagem de teste que</w:t>
      </w:r>
      <w:r>
        <w:t xml:space="preserve"> </w:t>
      </w:r>
      <w:r>
        <w:rPr>
          <w:b/>
          <w:bCs/>
        </w:rPr>
        <w:t xml:space="preserve">focaliza os requisitos funcionais do software</w:t>
      </w:r>
      <w:r>
        <w:t xml:space="preserve">. Diferentemente dos testes caixa-branca, que examinam a estrutura lógica interna do software, o teste caixa-preta</w:t>
      </w:r>
      <w:r>
        <w:t xml:space="preserve"> </w:t>
      </w:r>
      <w:r>
        <w:rPr>
          <w:b/>
          <w:bCs/>
        </w:rPr>
        <w:t xml:space="preserve">faz referência a testes realizados na interface do software</w:t>
      </w:r>
      <w:r>
        <w:t xml:space="preserve">, com</w:t>
      </w:r>
      <w:r>
        <w:t xml:space="preserve"> </w:t>
      </w:r>
      <w:r>
        <w:rPr>
          <w:b/>
          <w:bCs/>
        </w:rPr>
        <w:t xml:space="preserve">pouca preocupação em relação à estrutura lógica interna do software</w:t>
      </w:r>
      <w:r>
        <w:t xml:space="preserve">. Em vez de olhar o código-fonte, os testadores caixa-preta trabalham com a</w:t>
      </w:r>
      <w:r>
        <w:t xml:space="preserve"> </w:t>
      </w:r>
      <w:r>
        <w:rPr>
          <w:b/>
          <w:bCs/>
        </w:rPr>
        <w:t xml:space="preserve">visão externa do software</w:t>
      </w:r>
      <w:r>
        <w:t xml:space="preserve">.</w:t>
      </w:r>
    </w:p>
    <w:bookmarkStart w:id="202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bookmarkEnd w:id="202"/>
    <w:bookmarkEnd w:id="203"/>
    <w:bookmarkEnd w:id="204"/>
    <w:bookmarkStart w:id="209" w:name="exercício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rcícios</w:t>
      </w:r>
    </w:p>
    <w:bookmarkStart w:id="205" w:name="testes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estes</w:t>
      </w:r>
    </w:p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o objetivo fundamental do Teste de Software 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Otimizar o desempenho do software para garantir uma melhor experiência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Descobrir o maior número possível de erros e defeitos no software antes de sua entrega ou implant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Validar se o software está sendo desenvolvido dentro do prazo e do orçamento estipul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Garantir que o software seja compatível com todas as plataformas e dispositivos exist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Documentar detalhadamente todas as funcionalidades do software para referência futura.</w:t>
            </w:r>
          </w:p>
        </w:tc>
      </w:tr>
    </w:tbl>
    <w:p/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exto de Testes de Software, qual a distinção essencial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 e validação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Verificação foca em testar o software em diferentes ambientes, enquanto validação se concentra na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Verificação é realizada pelos desenvolvedores, e validação é feita pelos usuários fi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Verific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orretamente?</w:t>
            </w:r>
            <w:r>
              <w:t xml:space="preserve">”</w:t>
            </w:r>
            <w:r>
              <w:t xml:space="preserve">, enquanto valid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erto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Validação ocorre antes da verificação no ciclo de vida de desenvolvimento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Ambas se referem ao mesmo conjunto de atividades de garantia da qualidade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teste de software se baseia no</w:t>
            </w:r>
            <w:r>
              <w:t xml:space="preserve"> </w:t>
            </w:r>
            <w:r>
              <w:rPr>
                <w:b/>
                <w:bCs/>
              </w:rPr>
              <w:t xml:space="preserve">exame da estrutura interna</w:t>
            </w:r>
            <w:r>
              <w:t xml:space="preserve"> </w:t>
            </w:r>
            <w:r>
              <w:t xml:space="preserve">do software, incluindo seu código-fonte, para projetar casos de test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Teste de caixa-pret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Teste de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Teste de usabi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Teste de caixa-branca (ou estrutural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Teste de integração.</w:t>
            </w:r>
          </w:p>
        </w:tc>
      </w:tr>
    </w:tbl>
    <w:p/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 que é importante realizar testes em diferentes níveis (unidade, integração, validação, sistema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Para reduzir o custo total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ara facilitar a comunicação entre as equipes de desenvolvimento 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Porque diferentes tipos de erros são mais facilmente detectados em diferentes níveis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Para garantir que todos os membros da equipe participem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Para cumprir as exigências de normas e padrões de qualidade como a ISO 9000.</w:t>
            </w:r>
          </w:p>
        </w:tc>
      </w:tr>
    </w:tbl>
    <w:p/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a principal característica que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 </w:t>
            </w:r>
            <w:r>
              <w:t xml:space="preserve">busca explicitar em relação ao ciclo de vida clássic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A natureza iterativa e incremental do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A forte ênfase na comunicação com o cliente em todas as fas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O uso extensivo de prototipagem para validação precoce d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A priorização da flexibilidade e adaptabilidade a mudanças n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 relação entre as fases de desenvolvimento iniciais e as ações de garantia da qualidade (testes).</w:t>
            </w:r>
          </w:p>
        </w:tc>
      </w:tr>
    </w:tbl>
    <w:p/>
    <w:tbl>
      <w:tblPr>
        <w:tblStyle w:val="Table"/>
        <w:tblW w:type="pct" w:w="5040"/>
        <w:tblLayout w:type="fixed"/>
        <w:tblLook w:firstRow="1" w:lastRow="0" w:firstColumn="0" w:lastColumn="0" w:noHBand="0" w:noVBand="0" w:val="0020"/>
      </w:tblPr>
      <w:tblGrid>
        <w:gridCol w:w="79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lo V</w:t>
            </w:r>
            <w:r>
              <w:t xml:space="preserve">, à medida que a equipe de software</w:t>
            </w:r>
            <w:r>
              <w:t xml:space="preserve"> </w:t>
            </w:r>
            <w:r>
              <w:t xml:space="preserve">“</w:t>
            </w:r>
            <w:r>
              <w:t xml:space="preserve">desce</w:t>
            </w:r>
            <w:r>
              <w:t xml:space="preserve">”</w:t>
            </w:r>
            <w:r>
              <w:t xml:space="preserve"> </w:t>
            </w:r>
            <w:r>
              <w:t xml:space="preserve">pelo lado esquerd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 qual é o foco principal das atividade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Implementação e codificação do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Execução de testes unitários 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Refinamento dos requisitos básicos em representações cada vez mais detalhadas do problema e da sol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Implantação e suporte contínu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Gerenciamento do projeto e controle das mudanças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qual tipo de atividade de garantia da qualidade está tipicamente associada à fase de especificação de requisi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Teste de aceitação (validação dos requisito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Teste de desempenho.</w:t>
            </w:r>
          </w:p>
        </w:tc>
      </w:tr>
    </w:tbl>
    <w:p/>
    <w:tbl>
      <w:tblPr>
        <w:tblStyle w:val="Table"/>
        <w:tblW w:type="pct" w:w="5050"/>
        <w:tblLayout w:type="fixed"/>
        <w:tblLook w:firstRow="1" w:lastRow="0" w:firstColumn="0" w:lastColumn="0" w:noHBand="0" w:noVBand="0" w:val="0020"/>
      </w:tblPr>
      <w:tblGrid>
        <w:gridCol w:w="79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as atividades de teste no lado direit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têm como objetivo principal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Otimizar o desempenh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Validar cada um dos modelos criados à medida que a equipe</w:t>
            </w:r>
            <w:r>
              <w:t xml:space="preserve"> </w:t>
            </w:r>
            <w:r>
              <w:t xml:space="preserve">“</w:t>
            </w:r>
            <w:r>
              <w:t xml:space="preserve">desceu</w:t>
            </w:r>
            <w:r>
              <w:t xml:space="preserve">”</w:t>
            </w:r>
            <w:r>
              <w:t xml:space="preserve"> </w:t>
            </w:r>
            <w:r>
              <w:t xml:space="preserve">pelo lado esquer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Garantir a segurança do sistema contra ameaç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Documentar o código-fonte de forma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Facilitar a manutenção futura do software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o teste de sistema, que está ligado à fase de projeto da arquitetura do sistema, vis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Testar as interações entre os compon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Avaliar a facilidade de manutenção do códig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Validar os requisitos do cliente em um ambiente de prod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Garantir que cada unidade de código funcione cor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Verificar se o software integrado funciona conforme o especificado nos requisitos do sistema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vantagem de visualizar o processo de teste através d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Facilita a adoção de metodologias áge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Reduz a necessidade de documentação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Oferece uma maneira clara de como as ações de verificação e validação se relacionam com as atividade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Garante a automação completa de todos os tes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Elimina a necessidade de revisões técnicas.</w:t>
            </w:r>
          </w:p>
        </w:tc>
      </w:tr>
    </w:tbl>
    <w:bookmarkEnd w:id="205"/>
    <w:bookmarkStart w:id="206" w:name="respostas-dos-teste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Res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</w:tbl>
    <w:bookmarkEnd w:id="206"/>
    <w:bookmarkStart w:id="207" w:name="questões-dissertativa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t xml:space="preserve">Questões Dissertativa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ta a</w:t>
            </w:r>
            <w:r>
              <w:t xml:space="preserve"> </w:t>
            </w:r>
            <w:r>
              <w:rPr>
                <w:b/>
                <w:bCs/>
              </w:rPr>
              <w:t xml:space="preserve">importância da distinção entre verificação e validação</w:t>
            </w:r>
            <w:r>
              <w:t xml:space="preserve"> </w:t>
            </w:r>
            <w:r>
              <w:t xml:space="preserve">no contexto de testes de software. Explique como cada uma dessas atividades contribui para a garantia da qualidade do produto final, citando as definições apresentadas nas fo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 e contraste as abordagens de teste de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. Para cada abordagem, descreva seus focos principais, as informações necessárias para sua aplicação. Avalie as vantagens e desvantagens de cada uma na detecção de diferentes tipos de defei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e a</w:t>
            </w:r>
            <w:r>
              <w:t xml:space="preserve"> </w:t>
            </w:r>
            <w:r>
              <w:rPr>
                <w:b/>
                <w:bCs/>
              </w:rPr>
              <w:t xml:space="preserve">relação entre os diferentes níveis de teste</w:t>
            </w:r>
            <w:r>
              <w:t xml:space="preserve"> </w:t>
            </w:r>
            <w:r>
              <w:t xml:space="preserve">(unidade, integração, validação e sistema) no ciclo de vida do software. Explique os objetivos específicos de cada nível e como eles se complementam para garantir a qualidade em diferentes granularidades do sistema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bookmarkEnd w:id="207"/>
    <w:bookmarkStart w:id="208" w:name="respostas-questões-dissertativa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t xml:space="preserve">Respostas Questões Dissertativas: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</w:t>
            </w:r>
          </w:p>
        </w:tc>
      </w:tr>
      <w:tr>
        <w:tc>
          <w:tcPr/>
          <w:p>
            <w:pPr>
              <w:jc w:val="left"/>
            </w:pPr>
            <w:r>
              <w:t xml:space="preserve">A distinção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é fundamental em testes de software para garantir a qualidade sob diferentes perspectivas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busca responder à pergunta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orretamente?</w:t>
            </w:r>
            <w:r>
              <w:t xml:space="preserve">”</w:t>
            </w:r>
            <w:r>
              <w:t xml:space="preserve">. Envolve um conjunto de tarefas que asseguram que o software foi construído e pode ser rastreado segundo os requisitos do cliente. Isso inclui diversas atividades de garantia da qualidade de software (SQA), como revisões técnicas, auditorias de qualidade e configuração, monitoramento de desempenho e revisão de documentação.</w:t>
            </w:r>
          </w:p>
          <w:p>
            <w:pPr>
              <w:jc w:val="left"/>
            </w:pPr>
            <w:r>
              <w:t xml:space="preserve">Por outro lado, a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procura responder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erto?</w:t>
            </w:r>
            <w:r>
              <w:t xml:space="preserve">”</w:t>
            </w:r>
            <w:r>
              <w:t xml:space="preserve">. Ela se refere a um conjunto de tarefas que asseguram que o software criado atende às reais necessidades dos usuários. A validação de software é alcançada por meio de uma série de testes que demonstram conformidade com os requisitos.</w:t>
            </w:r>
          </w:p>
          <w:p>
            <w:pPr>
              <w:jc w:val="left"/>
            </w:pPr>
            <w:r>
              <w:t xml:space="preserve">Um plano de teste descreve as classes de testes a serem realizados para garantir que todos os requisitos funcionais, características comportamentais, conteúdo, requisitos de desempenho e documentação estejam corretos.</w:t>
            </w:r>
          </w:p>
          <w:p>
            <w:pPr>
              <w:jc w:val="left"/>
            </w:pPr>
            <w:r>
              <w:t xml:space="preserve">Ambas as atividades são cruciais: a verificação garante que o software está sendo construído de acordo com as especificações, enquanto a validação assegura que as especificações atendem às necessidades do cliente, contribuindo assim para um produto final de alta qualidade.</w:t>
            </w:r>
          </w:p>
        </w:tc>
      </w:tr>
    </w:tbl>
    <w:p/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2</w:t>
            </w:r>
          </w:p>
        </w:tc>
      </w:tr>
      <w:tr>
        <w:tc>
          <w:tcPr/>
          <w:p>
            <w:pPr>
              <w:jc w:val="left"/>
            </w:pPr>
            <w:r>
              <w:t xml:space="preserve">As abordagens de teste de software podem ser amplamente categorizadas em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white-box</w:t>
            </w:r>
            <w:r>
              <w:t xml:space="preserve">) 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black-box</w:t>
            </w:r>
            <w:r>
              <w:t xml:space="preserve">). O</w:t>
            </w:r>
            <w:r>
              <w:t xml:space="preserve"> </w:t>
            </w:r>
            <w:r>
              <w:rPr>
                <w:b/>
                <w:bCs/>
              </w:rPr>
              <w:t xml:space="preserve">teste caixa-branca</w:t>
            </w:r>
            <w:r>
              <w:t xml:space="preserve"> </w:t>
            </w:r>
            <w:r>
              <w:t xml:space="preserve">foca na</w:t>
            </w:r>
            <w:r>
              <w:t xml:space="preserve"> </w:t>
            </w:r>
            <w:r>
              <w:rPr>
                <w:b/>
                <w:bCs/>
              </w:rPr>
              <w:t xml:space="preserve">estrutura interna do software</w:t>
            </w:r>
            <w:r>
              <w:t xml:space="preserve">, incluindo sua lógica, código e fluxo de controle. Para aplicar testes de caixa-branca, é necessário</w:t>
            </w:r>
            <w:r>
              <w:t xml:space="preserve"> </w:t>
            </w:r>
            <w:r>
              <w:rPr>
                <w:b/>
                <w:bCs/>
              </w:rPr>
              <w:t xml:space="preserve">conhecimento detalhado do código-fonte</w:t>
            </w:r>
            <w:r>
              <w:t xml:space="preserve"> </w:t>
            </w:r>
            <w:r>
              <w:t xml:space="preserve">e do design do software. A vantagem do teste caixa-branc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descobrir erros lógicos internos</w:t>
            </w:r>
            <w:r>
              <w:t xml:space="preserve">, caminhos não percorridos e problemas na implementação. No entanto, pode ser</w:t>
            </w:r>
            <w:r>
              <w:t xml:space="preserve"> </w:t>
            </w:r>
            <w:r>
              <w:rPr>
                <w:b/>
                <w:bCs/>
              </w:rPr>
              <w:t xml:space="preserve">difícil e demorado</w:t>
            </w:r>
            <w:r>
              <w:t xml:space="preserve"> </w:t>
            </w:r>
            <w:r>
              <w:t xml:space="preserve">para sistemas complexos e não detecta necessariamente erros relacionados aos requisitos ou à usabilidade.</w:t>
            </w:r>
          </w:p>
          <w:p>
            <w:pPr>
              <w:jc w:val="left"/>
            </w:pPr>
            <w:r>
              <w:t xml:space="preserve">Em contraste, o</w:t>
            </w:r>
            <w:r>
              <w:t xml:space="preserve"> </w:t>
            </w:r>
            <w:r>
              <w:rPr>
                <w:b/>
                <w:bCs/>
              </w:rPr>
              <w:t xml:space="preserve">teste caixa-preta</w:t>
            </w:r>
            <w:r>
              <w:t xml:space="preserve"> </w:t>
            </w:r>
            <w:r>
              <w:t xml:space="preserve">examina a</w:t>
            </w:r>
            <w:r>
              <w:t xml:space="preserve"> </w:t>
            </w:r>
            <w:r>
              <w:rPr>
                <w:b/>
                <w:bCs/>
              </w:rPr>
              <w:t xml:space="preserve">funcionalidade do software</w:t>
            </w:r>
            <w:r>
              <w:t xml:space="preserve"> </w:t>
            </w:r>
            <w:r>
              <w:t xml:space="preserve">do ponto de vista do usuário,</w:t>
            </w:r>
            <w:r>
              <w:t xml:space="preserve"> </w:t>
            </w:r>
            <w:r>
              <w:rPr>
                <w:b/>
                <w:bCs/>
              </w:rPr>
              <w:t xml:space="preserve">sem conhecimento de sua implementação interna</w:t>
            </w:r>
            <w:r>
              <w:t xml:space="preserve">. As informações necessárias são os</w:t>
            </w:r>
            <w:r>
              <w:t xml:space="preserve"> </w:t>
            </w:r>
            <w:r>
              <w:rPr>
                <w:b/>
                <w:bCs/>
              </w:rPr>
              <w:t xml:space="preserve">requisitos do software</w:t>
            </w:r>
            <w:r>
              <w:t xml:space="preserve">, as especificações e a interface do usuário. A principal vantagem do teste caixa-pret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validar os requisitos do software</w:t>
            </w:r>
            <w:r>
              <w:t xml:space="preserve"> </w:t>
            </w:r>
            <w:r>
              <w:t xml:space="preserve">e identificar problemas na funcionalidade e usabilidade percebidas pelo usuário. Sua desvantagem é que ele</w:t>
            </w:r>
            <w:r>
              <w:t xml:space="preserve"> </w:t>
            </w:r>
            <w:r>
              <w:rPr>
                <w:b/>
                <w:bCs/>
              </w:rPr>
              <w:t xml:space="preserve">não garante a cobertura de toda a lógica interna</w:t>
            </w:r>
            <w:r>
              <w:t xml:space="preserve"> </w:t>
            </w:r>
            <w:r>
              <w:t xml:space="preserve">do software e pode não detectar certos tipos de erros de implementação.</w:t>
            </w:r>
          </w:p>
          <w:p>
            <w:pPr>
              <w:jc w:val="left"/>
            </w:pPr>
            <w:r>
              <w:t xml:space="preserve">Ambas as abordagens são importantes e complementares para garantir uma qualidade abrangente do software.</w:t>
            </w:r>
          </w:p>
        </w:tc>
      </w:tr>
    </w:tbl>
    <w:p/>
    <w:tbl>
      <w:tblPr>
        <w:tblStyle w:val="Table"/>
        <w:tblW w:type="pct" w:w="5010"/>
        <w:tblLayout w:type="fixed"/>
        <w:tblLook w:firstRow="0" w:lastRow="0" w:firstColumn="0" w:lastColumn="0" w:noHBand="0" w:noVBand="0" w:val="0000"/>
      </w:tblPr>
      <w:tblGrid>
        <w:gridCol w:w="793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3</w:t>
            </w:r>
          </w:p>
        </w:tc>
      </w:tr>
      <w:tr>
        <w:tc>
          <w:tcPr/>
          <w:p>
            <w:pPr>
              <w:jc w:val="left"/>
            </w:pPr>
            <w:r>
              <w:t xml:space="preserve">A estratégia de teste de software geralmente envolve múltiplos níveis que abordam a qualidade em diferentes granularidades do sistema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unidade</w:t>
            </w:r>
            <w:r>
              <w:t xml:space="preserve"> </w:t>
            </w:r>
            <w:r>
              <w:t xml:space="preserve">é o primeiro nível 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individualmente cada unidade</w:t>
            </w:r>
            <w:r>
              <w:t xml:space="preserve"> </w:t>
            </w:r>
            <w:r>
              <w:t xml:space="preserve">(componente, classe ou função) do software, conforme implementado no código-fonte. O objetivo é</w:t>
            </w:r>
            <w:r>
              <w:t xml:space="preserve"> </w:t>
            </w:r>
            <w:r>
              <w:rPr>
                <w:b/>
                <w:bCs/>
              </w:rPr>
              <w:t xml:space="preserve">verificar a funcionalidade básica e a correção</w:t>
            </w:r>
            <w:r>
              <w:t xml:space="preserve"> </w:t>
            </w:r>
            <w:r>
              <w:t xml:space="preserve">de cada parte isoladamente.</w:t>
            </w:r>
          </w:p>
          <w:p>
            <w:pPr>
              <w:jc w:val="left"/>
            </w:pPr>
            <w:r>
              <w:t xml:space="preserve">Após as unidades serem testadas, o próximo nível é o</w:t>
            </w:r>
            <w:r>
              <w:t xml:space="preserve"> </w:t>
            </w:r>
            <w:r>
              <w:rPr>
                <w:b/>
                <w:bCs/>
              </w:rPr>
              <w:t xml:space="preserve">teste de integração</w:t>
            </w:r>
            <w:r>
              <w:t xml:space="preserve">, qu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as interfaces e a interação entre os diferentes componentes</w:t>
            </w:r>
            <w:r>
              <w:t xml:space="preserve"> </w:t>
            </w:r>
            <w:r>
              <w:t xml:space="preserve">que foram integrados para construir a arquitetura do software. O objetivo é</w:t>
            </w:r>
            <w:r>
              <w:t xml:space="preserve"> </w:t>
            </w:r>
            <w:r>
              <w:rPr>
                <w:b/>
                <w:bCs/>
              </w:rPr>
              <w:t xml:space="preserve">descobrir erros nas interfaces entre módulos</w:t>
            </w:r>
            <w:r>
              <w:t xml:space="preserve"> </w:t>
            </w:r>
            <w:r>
              <w:t xml:space="preserve">e os efeitos colaterais causados pela adição de novas unidades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sistema</w:t>
            </w:r>
            <w:r>
              <w:t xml:space="preserve"> </w:t>
            </w:r>
            <w:r>
              <w:t xml:space="preserve">avalia o</w:t>
            </w:r>
            <w:r>
              <w:t xml:space="preserve"> </w:t>
            </w:r>
            <w:r>
              <w:rPr>
                <w:b/>
                <w:bCs/>
              </w:rPr>
              <w:t xml:space="preserve">software integrado como um todo</w:t>
            </w:r>
            <w:r>
              <w:t xml:space="preserve">, juntamente com outros elementos do sistema (hardware, outros softwares, pessoas). O objetivo é</w:t>
            </w:r>
            <w:r>
              <w:t xml:space="preserve"> </w:t>
            </w:r>
            <w:r>
              <w:rPr>
                <w:b/>
                <w:bCs/>
              </w:rPr>
              <w:t xml:space="preserve">aprovar o software quando ele é incorporado em um sistema maior</w:t>
            </w:r>
            <w:r>
              <w:t xml:space="preserve"> </w:t>
            </w:r>
            <w:r>
              <w:t xml:space="preserve">e verificar os requisitos do sistema. Tipos de teste de sistema incluem teste de recuperação, teste de segurança, teste de esforço e teste de desempenho. Esses níveis de teste são complementares e progressivos.</w:t>
            </w:r>
          </w:p>
          <w:p>
            <w:pPr>
              <w:jc w:val="left"/>
            </w:pPr>
            <w:r>
              <w:t xml:space="preserve">Finalmente, o</w:t>
            </w:r>
            <w:r>
              <w:t xml:space="preserve"> </w:t>
            </w:r>
            <w:r>
              <w:rPr>
                <w:b/>
                <w:bCs/>
              </w:rPr>
              <w:t xml:space="preserve">teste de aceitação (validação)</w:t>
            </w:r>
            <w:r>
              <w:t xml:space="preserve"> </w:t>
            </w:r>
            <w:r>
              <w:t xml:space="preserve">ocorre após a integração e tem como objetivo</w:t>
            </w:r>
            <w:r>
              <w:t xml:space="preserve"> </w:t>
            </w:r>
            <w:r>
              <w:rPr>
                <w:b/>
                <w:bCs/>
              </w:rPr>
              <w:t xml:space="preserve">demonstrar a conformidade do software com os requisitos estabelecidos</w:t>
            </w:r>
            <w:r>
              <w:t xml:space="preserve"> </w:t>
            </w:r>
            <w:r>
              <w:t xml:space="preserve">como parte da modelagem de requisitos. Ele busca responder à pergunta se o software construído atende às necessidades do cliente. Os critérios de validação, derivados dos requisitos do software, formam a base para essa fase de teste.</w:t>
            </w:r>
          </w:p>
          <w:p>
            <w:pPr>
              <w:jc w:val="left"/>
            </w:pPr>
            <w:r>
              <w:t xml:space="preserve">Resumindo: o teste de unidade ajuda a identificar e corrigir erros nas partes menores do software, o teste de integração garante que essas partes funcionem juntas corretamente, o teste de sistema assegura que o software funcione de forma adequada dentro do sistema completo e o teste de aceitação (validação) verifica se o software atende aos requisitos do cliente. Cada nível foca em diferentes tipos de defeitos, contribuindo para uma garantia de qualidade mais abrangente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4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5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6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7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8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9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0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=======================================================</w:t>
      </w:r>
    </w:p>
    <w:bookmarkEnd w:id="208"/>
    <w:bookmarkEnd w:id="209"/>
    <w:bookmarkStart w:id="215" w:name="cadastro-de-clien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clipboard-7805982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4" w:name="tabela-cliente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4"/>
    <w:bookmarkEnd w:id="215"/>
    <w:bookmarkStart w:id="216" w:name="cadastro-de-fornecedor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Fornecedores</w:t>
      </w:r>
    </w:p>
    <w:bookmarkEnd w:id="216"/>
    <w:bookmarkStart w:id="217" w:name="cadastro-de-produto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Cadastro de Produtos</w:t>
      </w:r>
    </w:p>
    <w:bookmarkEnd w:id="217"/>
    <w:bookmarkEnd w:id="218"/>
    <w:bookmarkStart w:id="259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p>
      <w:pPr>
        <w:pStyle w:val="FirstParagraph"/>
      </w:pPr>
      <w:r>
        <w:drawing>
          <wp:inline>
            <wp:extent cx="4276725" cy="427672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software.jp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1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225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drawing>
          <wp:inline>
            <wp:extent cx="4029075" cy="268605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  <w:i/>
          <w:iCs/>
        </w:rPr>
        <w:t xml:space="preserve">“</w:t>
      </w:r>
      <w:r>
        <w:rPr>
          <w:b/>
          <w:bCs/>
          <w:i/>
          <w:iCs/>
        </w:rPr>
        <w:t xml:space="preserve">Manutenção de software é um processo contínuo de mudança em um sistema após sua liberação para uso.</w:t>
      </w:r>
      <w:r>
        <w:rPr>
          <w:b/>
          <w:bCs/>
          <w:i/>
          <w:iCs/>
        </w:rPr>
        <w:t xml:space="preserve">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-</w:t>
      </w:r>
      <w:r>
        <w:t xml:space="preserve"> </w:t>
      </w:r>
      <w:r>
        <w:rPr>
          <w:b/>
          <w:bCs/>
        </w:rPr>
        <w:t xml:space="preserve">Roger Pressman -</w:t>
      </w:r>
      <w:r>
        <w:t xml:space="preserve"> </w:t>
      </w:r>
      <w:r>
        <w:rPr>
          <w:i/>
          <w:iCs/>
        </w:rPr>
        <w:t xml:space="preserve">Engenharia de Software 8a edição</w:t>
      </w:r>
    </w:p>
    <w:p>
      <w:pPr>
        <w:pStyle w:val="FirstParagraph"/>
      </w:pPr>
      <w:r>
        <w:t xml:space="preserve">Segundo Pressman, a Manutenção de Software envolve diversas ações: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Correção de erros:</w:t>
      </w:r>
      <w:r>
        <w:t xml:space="preserve"> </w:t>
      </w:r>
      <w:r>
        <w:t xml:space="preserve">Identificação e reparo de defeitos encontrados no soft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Adaptação:</w:t>
      </w:r>
      <w:r>
        <w:t xml:space="preserve"> </w:t>
      </w:r>
      <w:r>
        <w:t xml:space="preserve">Modificação do software para que ele continue funcionando em um ambiente operacional ou de negócios em mudança. Isso pode incluir adaptações a novas plataformas, sistemas operacionais ou requisitos de hard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Melhorias:</w:t>
      </w:r>
      <w:r>
        <w:t xml:space="preserve"> </w:t>
      </w:r>
      <w:r>
        <w:t xml:space="preserve">Implementação de novas características e funcionalidades solicitadas pelos clientes ou outras partes interessadas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Suporte ao usuário:</w:t>
      </w:r>
      <w:r>
        <w:t xml:space="preserve"> </w:t>
      </w:r>
      <w:r>
        <w:t xml:space="preserve">Fornecimento de assistência aos usuários para resolver dúvidas sobre instalação, operação e uso da aplicação;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225"/>
    <w:bookmarkStart w:id="226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</w:t>
      </w:r>
    </w:p>
    <w:p>
      <w:pPr>
        <w:pStyle w:val="BodyText"/>
      </w:pPr>
      <w:r>
        <w:t xml:space="preserve">A Primeira Lei da Engenharia de Sistemas afirma que</w:t>
      </w:r>
      <w:r>
        <w:t xml:space="preserve"> </w:t>
      </w:r>
      <w:r>
        <w:rPr>
          <w:i/>
          <w:iCs/>
        </w:rPr>
        <w:t xml:space="preserve">não importa em qual estágio do ciclo de vida, o sistema mudará</w:t>
      </w:r>
      <w:r>
        <w:t xml:space="preserve"> </w:t>
      </w:r>
      <w:r>
        <w:t xml:space="preserve">[Sommerville - referindo-se à inevitabilidade da mudança].</w:t>
      </w:r>
    </w:p>
    <w:bookmarkEnd w:id="226"/>
    <w:bookmarkStart w:id="249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Padrão ISO/IEC</w:t>
      </w:r>
      <w:r>
        <w:t xml:space="preserve"> </w:t>
      </w:r>
      <w:r>
        <w:rPr>
          <w:b/>
          <w:bCs/>
        </w:rPr>
        <w:t xml:space="preserve">1476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enharia de Software — Processos de Ciclo de Vida — Manutenção</w:t>
      </w:r>
    </w:p>
    <w:bookmarkStart w:id="227" w:name="Xb55f524616bbb93eaa9164732e47a90d713beca"/>
    <w:p>
      <w:pPr>
        <w:pStyle w:val="Heading4"/>
      </w:pPr>
      <w:r>
        <w:rPr>
          <w:rStyle w:val="SectionNumber"/>
        </w:rPr>
        <w:t xml:space="preserve">4.1.3.1</w:t>
      </w:r>
      <w:r>
        <w:tab/>
      </w:r>
      <w:r>
        <w:t xml:space="preserve">MANUTENÇÕES VOLTADAS A CORREÇÃO DO SOFTWARE</w:t>
      </w:r>
    </w:p>
    <w:bookmarkEnd w:id="227"/>
    <w:bookmarkStart w:id="231" w:name="manutenção-corretiva"/>
    <w:p>
      <w:pPr>
        <w:pStyle w:val="Heading4"/>
      </w:pPr>
      <w:r>
        <w:rPr>
          <w:rStyle w:val="SectionNumber"/>
        </w:rPr>
        <w:t xml:space="preserve">4.1.3.2</w:t>
      </w:r>
      <w:r>
        <w:tab/>
      </w:r>
      <w:r>
        <w:t xml:space="preserve">Manutenção Corretiva</w:t>
      </w:r>
    </w:p>
    <w:p>
      <w:pPr>
        <w:pStyle w:val="FirstParagraph"/>
      </w:pPr>
      <w:r>
        <w:drawing>
          <wp:inline>
            <wp:extent cx="2924175" cy="2924175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2-manutencao-corretiva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 defeito encontrado para repara-lo.</w:t>
      </w:r>
    </w:p>
    <w:bookmarkEnd w:id="231"/>
    <w:bookmarkStart w:id="235" w:name="manutenção-preventiva"/>
    <w:p>
      <w:pPr>
        <w:pStyle w:val="Heading4"/>
      </w:pPr>
      <w:r>
        <w:rPr>
          <w:rStyle w:val="SectionNumber"/>
        </w:rPr>
        <w:t xml:space="preserve">4.1.3.3</w:t>
      </w:r>
      <w:r>
        <w:tab/>
      </w:r>
      <w:r>
        <w:t xml:space="preserve">Manutenção Preventiva</w:t>
      </w:r>
    </w:p>
    <w:p>
      <w:pPr>
        <w:pStyle w:val="FirstParagraph"/>
      </w:pPr>
      <w:r>
        <w:drawing>
          <wp:inline>
            <wp:extent cx="2371725" cy="2371725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preventiva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melhorar a capacidade de manutenibilidade do sistema. Por exemplo, um software específico com arquivo de configuração construído em linguagem XML pode ser reescrito em formato JSON.</w:t>
      </w:r>
    </w:p>
    <w:bookmarkEnd w:id="235"/>
    <w:bookmarkStart w:id="236" w:name="X14e0dfd121068310f3191570380a12bf9090065"/>
    <w:p>
      <w:pPr>
        <w:pStyle w:val="Heading4"/>
      </w:pPr>
      <w:r>
        <w:rPr>
          <w:rStyle w:val="SectionNumber"/>
        </w:rPr>
        <w:t xml:space="preserve">4.1.3.4</w:t>
      </w:r>
      <w:r>
        <w:tab/>
      </w:r>
      <w:r>
        <w:t xml:space="preserve">VOLTADAS AO APRIMORAMENTO DO SOFTWARE (ENHACEMENT)</w:t>
      </w:r>
    </w:p>
    <w:bookmarkEnd w:id="236"/>
    <w:bookmarkStart w:id="240" w:name="manutenção-adaptativa"/>
    <w:p>
      <w:pPr>
        <w:pStyle w:val="Heading4"/>
      </w:pPr>
      <w:r>
        <w:rPr>
          <w:rStyle w:val="SectionNumber"/>
        </w:rPr>
        <w:t xml:space="preserve">4.1.3.5</w:t>
      </w:r>
      <w:r>
        <w:tab/>
      </w:r>
      <w:r>
        <w:t xml:space="preserve">Manutenção Adaptativa</w:t>
      </w:r>
    </w:p>
    <w:p>
      <w:pPr>
        <w:pStyle w:val="FirstParagraph"/>
      </w:pPr>
      <w:r>
        <w:drawing>
          <wp:inline>
            <wp:extent cx="2438400" cy="24384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-adaptativa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a mudança de ambiente. Exemplo, frente a um novo Navegador (javascript), o cliente web precisa ter seus métodos reescritos.</w:t>
      </w:r>
    </w:p>
    <w:bookmarkEnd w:id="240"/>
    <w:bookmarkStart w:id="244" w:name="X0296948b4838dbe8763aa8886bb750a3d728796"/>
    <w:p>
      <w:pPr>
        <w:pStyle w:val="Heading4"/>
      </w:pPr>
      <w:r>
        <w:rPr>
          <w:rStyle w:val="SectionNumber"/>
        </w:rPr>
        <w:t xml:space="preserve">4.1.3.6</w:t>
      </w:r>
      <w:r>
        <w:tab/>
      </w:r>
      <w:r>
        <w:t xml:space="preserve">Manutenção Perfectiva (FUNCIONAL ou EVOLUTIVA)</w:t>
      </w:r>
    </w:p>
    <w:p>
      <w:pPr>
        <w:pStyle w:val="FirstParagraph"/>
      </w:pPr>
      <w:r>
        <w:drawing>
          <wp:inline>
            <wp:extent cx="4343400" cy="160972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4-manutencao-evolutiva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adicionar FUNCIONALIDADE ou DESEMPENHO ao software ou Sistema de Informação.</w:t>
      </w:r>
    </w:p>
    <w:bookmarkEnd w:id="244"/>
    <w:bookmarkStart w:id="248" w:name="Xa2b52df1346231078e5a72ab2bf37163b9be894"/>
    <w:p>
      <w:pPr>
        <w:pStyle w:val="Heading4"/>
      </w:pPr>
      <w:r>
        <w:rPr>
          <w:rStyle w:val="SectionNumber"/>
        </w:rPr>
        <w:t xml:space="preserve">4.1.3.7</w:t>
      </w:r>
      <w:r>
        <w:tab/>
      </w:r>
      <w:r>
        <w:t xml:space="preserve">Distribuição de tempo por tipo de manutenção (Sommerville, 2008)</w:t>
      </w:r>
    </w:p>
    <w:p>
      <w:pPr>
        <w:pStyle w:val="FirstParagraph"/>
      </w:pPr>
      <w:r>
        <w:t xml:space="preserve">Adaptativa: 18%</w:t>
      </w:r>
    </w:p>
    <w:p>
      <w:pPr>
        <w:pStyle w:val="BodyText"/>
      </w:pPr>
      <w:r>
        <w:t xml:space="preserve">Corretiva: 17%</w:t>
      </w:r>
    </w:p>
    <w:p>
      <w:pPr>
        <w:pStyle w:val="BodyText"/>
      </w:pPr>
      <w:r>
        <w:t xml:space="preserve">Perfectiva/Evolutiva: 65%</w:t>
      </w:r>
    </w:p>
    <w:p>
      <w:pPr>
        <w:pStyle w:val="BodyText"/>
      </w:pPr>
      <w:r>
        <w:drawing>
          <wp:inline>
            <wp:extent cx="5334000" cy="286288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pequisa-manutencao-01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End w:id="249"/>
    <w:bookmarkStart w:id="250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250"/>
    <w:bookmarkEnd w:id="251"/>
    <w:bookmarkStart w:id="254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252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252"/>
    <w:bookmarkStart w:id="253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253"/>
    <w:bookmarkEnd w:id="254"/>
    <w:bookmarkStart w:id="258" w:name="exercícios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xercícios</w:t>
      </w:r>
    </w:p>
    <w:bookmarkStart w:id="255" w:name="testes-de-multipla-escolha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Testes de multipla escolh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 base nas Fontes e, como a refatoração é caracterizada no contexto da manutenção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Como uma técnica para substituir completamente um sistema leg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Como um método formal para provar a correção matemática de um softwa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Como uma forma de manutenção preventiva que ajuda a manter o código simples e manutení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Como uma atividade exclusiva da fase inicial de codificação e proj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Como um processo para migrar bancos de dados de um formato para outro durante a reengenharia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ê construiu um sistema ERP e vendeu este a um cliente. Qual das atividades abaixo representa explicitamente um exemplo de manutenção a ser realizad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Modernização completa do sistema ER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Substituição do sistema ERP existente por um novo forneced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Criação de um relatório gerencial de comissão da equipe de ven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Realização de testes de aceitação pel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mplementação de novos módulos que integram departamentos ainda não cobertos.</w:t>
            </w:r>
          </w:p>
        </w:tc>
      </w:tr>
    </w:tbl>
    <w:bookmarkEnd w:id="255"/>
    <w:bookmarkStart w:id="256" w:name="respostas-dos-testes-de-multipla-escolha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Respostas dos testes de multipla escolh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6"/>
    <w:bookmarkStart w:id="257" w:name="fatoração-i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Fatoração I</w:t>
      </w:r>
    </w:p>
    <w:p>
      <w:pPr>
        <w:pStyle w:val="FirstParagraph"/>
      </w:pPr>
      <w:r>
        <w:t xml:space="preserve">Baixe o código SQL da tabela Clientes, do arquivo clientes1.sql da pasta exercicios/fatoracao. Acrescente chave primária a tabela clientes, definindo o atributo cpf como a chave primária. Faça a publicação do código refatorado.</w:t>
      </w:r>
    </w:p>
    <w:p>
      <w:pPr>
        <w:pStyle w:val="SourceCode"/>
      </w:pPr>
      <w:r>
        <w:br/>
      </w:r>
      <w:r>
        <w:rPr>
          <w:rStyle w:val="NormalTok"/>
        </w:rPr>
        <w:t xml:space="preserve">git clone https:/</w:t>
      </w:r>
      <w:r>
        <w:rPr>
          <w:rStyle w:val="AttributeTok"/>
        </w:rPr>
        <w:t xml:space="preserve">/github</w:t>
      </w:r>
      <w:r>
        <w:rPr>
          <w:rStyle w:val="NormalTok"/>
        </w:rPr>
        <w:t xml:space="preserve">.com</w:t>
      </w:r>
      <w:r>
        <w:rPr>
          <w:rStyle w:val="AttributeTok"/>
        </w:rPr>
        <w:t xml:space="preserve">/miguel7penteado/ADS-EngenhariaSoftware2025</w:t>
      </w:r>
      <w:r>
        <w:rPr>
          <w:rStyle w:val="NormalTok"/>
        </w:rPr>
        <w:t xml:space="preserve">.git</w:t>
      </w:r>
    </w:p>
    <w:p>
      <w:pPr>
        <w:pStyle w:val="FirstParagraph"/>
      </w:pPr>
      <w:r>
        <w:t xml:space="preserve">Teste o seu código no seu servidor postgres da núvem.</w:t>
      </w:r>
    </w:p>
    <w:p>
      <w:pPr>
        <w:pStyle w:val="BodyText"/>
      </w:pPr>
      <w:r>
        <w:t xml:space="preserve">Resposta:</w:t>
      </w:r>
    </w:p>
    <w:p>
      <w:pPr>
        <w:pStyle w:val="BodyText"/>
      </w:pPr>
      <w:r>
        <w:t xml:space="preserve">Testei o código a seguir no servidor para adicionar CPF como chave primaria da tabela clientes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client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cpf);</w:t>
      </w:r>
    </w:p>
    <w:p>
      <w:pPr>
        <w:pStyle w:val="FirstParagraph"/>
      </w:pPr>
      <w:r>
        <w:t xml:space="preserve">O código final do arquivo clientes1.sql ficaria assim, depois de refatorado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pf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dad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erec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scim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client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cpf);</w:t>
      </w:r>
    </w:p>
    <w:bookmarkEnd w:id="257"/>
    <w:bookmarkEnd w:id="258"/>
    <w:bookmarkEnd w:id="259"/>
    <w:bookmarkStart w:id="323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1-engenheiros-trabalhando.jp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8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p>
      <w:pPr>
        <w:pStyle w:val="BlockText"/>
      </w:pPr>
      <w:r>
        <w:rPr>
          <w:b/>
          <w:bCs/>
        </w:rPr>
        <w:t xml:space="preserve">Manutenibilidade</w:t>
      </w:r>
      <w:r>
        <w:t xml:space="preserve"> </w:t>
      </w:r>
      <w:r>
        <w:t xml:space="preserve">é um atributo de qualidade do software que representa a facilidade com a qual um produto de software pode ser modificado para corrigir defeitos, adaptar-se a mudanças no ambiente, ou ser aprimorado com novas funcionalidades. Em essência, é um indicador qualitativo da facilidade em corrigir, adaptar ou melhorar o software. Um software</w:t>
      </w:r>
      <w:r>
        <w:t xml:space="preserve"> </w:t>
      </w:r>
      <w:r>
        <w:t xml:space="preserve">“</w:t>
      </w:r>
      <w:r>
        <w:t xml:space="preserve">manutenível</w:t>
      </w:r>
      <w:r>
        <w:t xml:space="preserve">”</w:t>
      </w:r>
      <w:r>
        <w:t xml:space="preserve"> </w:t>
      </w:r>
      <w:r>
        <w:t xml:space="preserve">é aquele que pode ser facilmente compreendido, modificado e testado. O esforço necessário para localizar e corrigir um erro em um programa é uma forma limitada de definir manutenibilidade. Uma visão mais abrangente considera o esforço necessário para modificar um programa em operação, para adaptar-se a mudanças e para adicionar novas funcionalidades.</w:t>
      </w:r>
    </w:p>
    <w:bookmarkStart w:id="287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A manutenibilidade é crucial por diversas razões. Vejamos abaixo.</w:t>
      </w:r>
    </w:p>
    <w:bookmarkStart w:id="266" w:name="redução-de-custos-a-longo-prazo"/>
    <w:p>
      <w:pPr>
        <w:pStyle w:val="Heading4"/>
      </w:pPr>
      <w:r>
        <w:rPr>
          <w:rStyle w:val="SectionNumber"/>
        </w:rPr>
        <w:t xml:space="preserve">5.1.1.1</w:t>
      </w:r>
      <w:r>
        <w:tab/>
      </w:r>
      <w:r>
        <w:t xml:space="preserve">Redução de custos a longo praz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2-reducao-de-custos.jp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estir em manutenibilidade durante o desenvolvimento pode reduzir significativamente os custos de manutenção ao longo da vida útil do sistema. O esforço para adicionar novas funcionalidades após o lançamento é caro, pois exige tempo para entender o sistema e analisar o impacto das alterações.</w:t>
      </w:r>
    </w:p>
    <w:bookmarkEnd w:id="266"/>
    <w:bookmarkStart w:id="270" w:name="adaptação-a-mudanças"/>
    <w:p>
      <w:pPr>
        <w:pStyle w:val="Heading4"/>
      </w:pPr>
      <w:r>
        <w:rPr>
          <w:rStyle w:val="SectionNumber"/>
        </w:rPr>
        <w:t xml:space="preserve">5.1.1.2</w:t>
      </w:r>
      <w:r>
        <w:tab/>
      </w:r>
      <w:r>
        <w:t xml:space="preserve">Adaptação a mudanças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3-adaptacao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software precisa evoluir para acompanhar as mudanças nos requisitos do usuário, no ambiente operacional e nas necessidades do negócio. Um sistema manutenível facilita essa adaptação.</w:t>
      </w:r>
    </w:p>
    <w:bookmarkEnd w:id="270"/>
    <w:bookmarkStart w:id="274" w:name="correção-eficiente-de-defeitos"/>
    <w:p>
      <w:pPr>
        <w:pStyle w:val="Heading4"/>
      </w:pPr>
      <w:r>
        <w:rPr>
          <w:rStyle w:val="SectionNumber"/>
        </w:rPr>
        <w:t xml:space="preserve">5.1.1.3</w:t>
      </w:r>
      <w:r>
        <w:tab/>
      </w:r>
      <w:r>
        <w:t xml:space="preserve">Correção eficiente de defeitos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4-correcao-software.jp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dentificar e corrigir erros em um software bem estruturado e compreensível é mais rápido e menos propenso a introduzir novos problemas.</w:t>
      </w:r>
    </w:p>
    <w:bookmarkEnd w:id="274"/>
    <w:bookmarkStart w:id="278" w:name="aumento-da-vida-útil-do-software"/>
    <w:p>
      <w:pPr>
        <w:pStyle w:val="Heading4"/>
      </w:pPr>
      <w:r>
        <w:rPr>
          <w:rStyle w:val="SectionNumber"/>
        </w:rPr>
        <w:t xml:space="preserve">5.1.1.4</w:t>
      </w:r>
      <w:r>
        <w:tab/>
      </w:r>
      <w:r>
        <w:t xml:space="preserve">Aumento da vida útil do software:</w:t>
      </w:r>
    </w:p>
    <w:p>
      <w:pPr>
        <w:pStyle w:val="FirstParagraph"/>
      </w:pPr>
      <w:r>
        <w:drawing>
          <wp:inline>
            <wp:extent cx="2295525" cy="2295525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5-longevidade.jp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stemas com alta manutenibilidade podem ser mantidos e evoluídos por um período mais longo, maximizando o retorno sobre o investimento.</w:t>
      </w:r>
    </w:p>
    <w:bookmarkEnd w:id="278"/>
    <w:bookmarkStart w:id="282" w:name="facilidade-de-suporte"/>
    <w:p>
      <w:pPr>
        <w:pStyle w:val="Heading4"/>
      </w:pPr>
      <w:r>
        <w:rPr>
          <w:rStyle w:val="SectionNumber"/>
        </w:rPr>
        <w:t xml:space="preserve">5.1.1.5</w:t>
      </w:r>
      <w:r>
        <w:tab/>
      </w:r>
      <w:r>
        <w:t xml:space="preserve">Facilidade de suporte:</w:t>
      </w:r>
    </w:p>
    <w:p>
      <w:pPr>
        <w:pStyle w:val="FirstParagraph"/>
      </w:pPr>
      <w:r>
        <w:drawing>
          <wp:inline>
            <wp:extent cx="2876550" cy="287655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6-suporte-facil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a boa manutenibilidade facilita o trabalho das equipes de suporte, permitindo que resolvam problemas e forneçam assistência aos usuários de forma mais eficaz.</w:t>
      </w:r>
    </w:p>
    <w:bookmarkEnd w:id="282"/>
    <w:bookmarkStart w:id="286" w:name="qualidade-resultante-de-um-bom-projeto"/>
    <w:p>
      <w:pPr>
        <w:pStyle w:val="Heading4"/>
      </w:pPr>
      <w:r>
        <w:rPr>
          <w:rStyle w:val="SectionNumber"/>
        </w:rPr>
        <w:t xml:space="preserve">5.1.1.6</w:t>
      </w:r>
      <w:r>
        <w:tab/>
      </w:r>
      <w:r>
        <w:t xml:space="preserve">Qualidade resultante de um bom projeto:</w:t>
      </w:r>
    </w:p>
    <w:p>
      <w:pPr>
        <w:pStyle w:val="FirstParagraph"/>
      </w:pPr>
      <w:r>
        <w:drawing>
          <wp:inline>
            <wp:extent cx="2771775" cy="2771775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7-blueprint.jp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lidade e facilidade de manutenção são resultados de um projeto bem feito.</w:t>
      </w:r>
    </w:p>
    <w:bookmarkEnd w:id="286"/>
    <w:bookmarkEnd w:id="287"/>
    <w:bookmarkEnd w:id="288"/>
    <w:bookmarkStart w:id="322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p>
      <w:pPr>
        <w:pStyle w:val="FirstParagraph"/>
      </w:pPr>
      <w:r>
        <w:t xml:space="preserve">Vários fatores influenciam a manutenibilidade de um sistema de software:</w:t>
      </w:r>
    </w:p>
    <w:bookmarkStart w:id="289" w:name="desenvolvimento-orientado-a-objetos-oo"/>
    <w:p>
      <w:pPr>
        <w:pStyle w:val="Heading4"/>
      </w:pPr>
      <w:r>
        <w:rPr>
          <w:rStyle w:val="SectionNumber"/>
        </w:rPr>
        <w:t xml:space="preserve">5.2.0.1</w:t>
      </w:r>
      <w:r>
        <w:tab/>
      </w:r>
      <w:r>
        <w:t xml:space="preserve">Desenvolvimento Orientado a Objetos (OO):</w:t>
      </w:r>
    </w:p>
    <w:p>
      <w:pPr>
        <w:pStyle w:val="FirstParagraph"/>
      </w:pPr>
      <w:r>
        <w:t xml:space="preserve">A OO, com seus conceitos de classes, objetos, encapsulamento, herança e polimorfismo, pode levar a sistemas mais modulares e fáceis de manter. A distribuição homogênea da inteligência do sistema pelas classes aumenta a coesão e reduz o acoplamento.</w:t>
      </w:r>
    </w:p>
    <w:bookmarkEnd w:id="289"/>
    <w:bookmarkStart w:id="293" w:name="projeto-modular"/>
    <w:p>
      <w:pPr>
        <w:pStyle w:val="Heading4"/>
      </w:pPr>
      <w:r>
        <w:rPr>
          <w:rStyle w:val="SectionNumber"/>
        </w:rPr>
        <w:t xml:space="preserve">5.2.0.2</w:t>
      </w:r>
      <w:r>
        <w:tab/>
      </w:r>
      <w:r>
        <w:t xml:space="preserve">Projeto modular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8-modulos.jp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 software com modularidade eficaz (Capítulo 12 - pressman) permite que o desenvolvimento seja planejado mais facilmente, incrementos de software sejam definidos e entregues, mudanças sejam acomodadas com mais facilidade, testes e depuração sejam mais eficazes e a manutenção a longo prazo possa ser realizada sem efeitos colaterais graves. A modularização deve ser feita com cuidado, evitando modularizar demais ou de menos.</w:t>
      </w:r>
    </w:p>
    <w:bookmarkEnd w:id="293"/>
    <w:bookmarkStart w:id="302" w:name="coesão-e-acoplamento"/>
    <w:p>
      <w:pPr>
        <w:pStyle w:val="Heading4"/>
      </w:pPr>
      <w:r>
        <w:rPr>
          <w:rStyle w:val="SectionNumber"/>
        </w:rPr>
        <w:t xml:space="preserve">5.2.0.3</w:t>
      </w:r>
      <w:r>
        <w:tab/>
      </w:r>
      <w:r>
        <w:t xml:space="preserve">Coesão e Acoplamento:</w:t>
      </w:r>
    </w:p>
    <w:p>
      <w:pPr>
        <w:pStyle w:val="FirstParagraph"/>
      </w:pPr>
      <w:r>
        <w:t xml:space="preserve">Alta coesão dentro dos módulos e baixo acoplamento entre eles tornam o sistema mais fácil de entender e modificar. Se a inteligência do sistema for distribuída de forma mais homogênea pelas classes de uma aplicação, cada objeto conhecerá e fará apenas algumas poucas coisas (que em geral são bem focadas), e a coesão do sistema aumentará. Isso aumenta a facilidade de manutenção do software e reduz o impacto dos efeitos colaterais devido a mudanças.</w:t>
      </w:r>
    </w:p>
    <w:bookmarkStart w:id="294" w:name="coesão"/>
    <w:p>
      <w:pPr>
        <w:pStyle w:val="Heading5"/>
      </w:pPr>
      <w:r>
        <w:rPr>
          <w:rStyle w:val="SectionNumber"/>
        </w:rPr>
        <w:t xml:space="preserve">5.2.0.3.1</w:t>
      </w:r>
      <w:r>
        <w:tab/>
      </w:r>
      <w:r>
        <w:t xml:space="preserve">COESÃO</w:t>
      </w:r>
    </w:p>
    <w:p>
      <w:pPr>
        <w:pStyle w:val="BlockText"/>
      </w:pPr>
      <w:r>
        <w:t xml:space="preserve">Robert C. Martin no inicio dos anos 2000 e diz que uma classe</w:t>
      </w:r>
      <w:r>
        <w:t xml:space="preserve"> </w:t>
      </w:r>
      <w:r>
        <w:rPr>
          <w:b/>
          <w:bCs/>
        </w:rPr>
        <w:t xml:space="preserve">deve ter apenas uma única responsabilidade</w:t>
      </w:r>
      <w:r>
        <w:t xml:space="preserve"> </w:t>
      </w:r>
      <w:r>
        <w:t xml:space="preserve">e realizá-la de maneira satisfatória, ou seja,</w:t>
      </w:r>
      <w:r>
        <w:t xml:space="preserve"> </w:t>
      </w:r>
      <w:r>
        <w:rPr>
          <w:b/>
          <w:bCs/>
        </w:rPr>
        <w:t xml:space="preserve">uma classe não deve assumir responsabilidades que não são suas</w:t>
      </w:r>
      <w:r>
        <w:t xml:space="preserve"> 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lasse não-coesa</w:t>
      </w:r>
      <w:r>
        <w:t xml:space="preserve">: a classe</w:t>
      </w:r>
      <w:r>
        <w:t xml:space="preserve"> </w:t>
      </w:r>
      <w:r>
        <w:t xml:space="preserve">“</w:t>
      </w:r>
      <w:r>
        <w:t xml:space="preserve">Programa</w:t>
      </w:r>
      <w:r>
        <w:t xml:space="preserve">”</w:t>
      </w:r>
      <w:r>
        <w:t xml:space="preserve"> </w:t>
      </w:r>
      <w:r>
        <w:t xml:space="preserve">assume responsabilidades lógicas que não deveriam ser suas.</w:t>
      </w:r>
      <w:r>
        <w:t xml:space="preserve"> </w:t>
      </w:r>
      <w:r>
        <w:t xml:space="preserve">“</w:t>
      </w:r>
      <w:r>
        <w:t xml:space="preserve">ObterProduto</w:t>
      </w:r>
      <w:r>
        <w:t xml:space="preserve">”</w:t>
      </w:r>
      <w:r>
        <w:t xml:space="preserve"> </w:t>
      </w:r>
      <w:r>
        <w:t xml:space="preserve">deveria ser método de uma classe</w:t>
      </w:r>
      <w:r>
        <w:t xml:space="preserve"> </w:t>
      </w:r>
      <w:r>
        <w:t xml:space="preserve">“</w:t>
      </w:r>
      <w:r>
        <w:t xml:space="preserve">Produto</w:t>
      </w:r>
      <w:r>
        <w:t xml:space="preserve">”</w:t>
      </w:r>
      <w:r>
        <w:t xml:space="preserve">. Ao invés disso</w:t>
      </w:r>
      <w:r>
        <w:t xml:space="preserve"> </w:t>
      </w:r>
      <w:r>
        <w:t xml:space="preserve">“</w:t>
      </w:r>
      <w:r>
        <w:t xml:space="preserve">ObterProduto</w:t>
      </w:r>
      <w:r>
        <w:t xml:space="preserve">”</w:t>
      </w:r>
      <w:r>
        <w:t xml:space="preserve"> </w:t>
      </w:r>
      <w:r>
        <w:t xml:space="preserve">é um método de uma classe</w:t>
      </w:r>
      <w:r>
        <w:t xml:space="preserve"> </w:t>
      </w:r>
      <w:r>
        <w:t xml:space="preserve">“</w:t>
      </w:r>
      <w:r>
        <w:t xml:space="preserve">Progam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arquivo programa.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ibirFormular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implementação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bterProdu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implementação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avarProdutoDB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implementação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lasse coesa</w:t>
      </w:r>
      <w:r>
        <w:t xml:space="preserve">: Na classe</w:t>
      </w:r>
      <w:r>
        <w:t xml:space="preserve"> </w:t>
      </w:r>
      <w:r>
        <w:t xml:space="preserve">“</w:t>
      </w:r>
      <w:r>
        <w:t xml:space="preserve">Programa</w:t>
      </w:r>
      <w:r>
        <w:t xml:space="preserve">”</w:t>
      </w:r>
      <w:r>
        <w:t xml:space="preserve">, o botão de interface chama um método de uma classe</w:t>
      </w:r>
      <w:r>
        <w:t xml:space="preserve"> </w:t>
      </w:r>
      <w:r>
        <w:t xml:space="preserve">“</w:t>
      </w:r>
      <w:r>
        <w:t xml:space="preserve">Produto</w:t>
      </w:r>
      <w:r>
        <w:t xml:space="preserve">”</w:t>
      </w:r>
      <w:r>
        <w:t xml:space="preserve"> </w:t>
      </w:r>
      <w:r>
        <w:t xml:space="preserve">chamado</w:t>
      </w:r>
      <w:r>
        <w:t xml:space="preserve"> </w:t>
      </w:r>
      <w:r>
        <w:t xml:space="preserve">“</w:t>
      </w:r>
      <w:r>
        <w:t xml:space="preserve">gravarProduto()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arquivo produto.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to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tor padrão</w:t>
      </w:r>
      <w:r>
        <w:br/>
      </w:r>
      <w:r>
        <w:rPr>
          <w:rStyle w:val="NormalTok"/>
        </w:rPr>
        <w:t xml:space="preserve">    Produ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tor com parâmetros</w:t>
      </w:r>
      <w:r>
        <w:br/>
      </w:r>
      <w:r>
        <w:rPr>
          <w:rStyle w:val="NormalTok"/>
        </w:rPr>
        <w:t xml:space="preserve">    Produ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c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étodo público para gravar o produto (apenas para demonstração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avarProdu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vando produto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eco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to gravado com sucesso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qui você colocaria a lógica real para gravar o produt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m um banco de dados, arquivo, etc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étodos getters (opcional, mas boa prática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getNo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Prec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étodos setters (opcional, para modificar os atributos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Nom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ovoNo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vo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Prec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ovoPrec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e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voPrec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to.h"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strarFormular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Implementação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taoGravarProdu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Produt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ravarProdu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94"/>
    <w:bookmarkStart w:id="301" w:name="acoplamento"/>
    <w:p>
      <w:pPr>
        <w:pStyle w:val="Heading5"/>
      </w:pPr>
      <w:r>
        <w:rPr>
          <w:rStyle w:val="SectionNumber"/>
        </w:rPr>
        <w:t xml:space="preserve">5.2.0.3.2</w:t>
      </w:r>
      <w:r>
        <w:tab/>
      </w:r>
      <w:r>
        <w:t xml:space="preserve">ACOPLAMENTO</w:t>
      </w:r>
    </w:p>
    <w:p>
      <w:pPr>
        <w:pStyle w:val="FirstParagraph"/>
      </w:pPr>
      <w:r>
        <w:t xml:space="preserve">Acoplamento forte: as classes são construídas umas herdando as outras</w:t>
      </w:r>
    </w:p>
    <w:p>
      <w:pPr>
        <w:pStyle w:val="BodyText"/>
      </w:pPr>
      <w:r>
        <w:drawing>
          <wp:inline>
            <wp:extent cx="5142270" cy="2880851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9-acoplamento-forte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270" cy="288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oplamento fraco: as classes são construídas umas interfaceando com as outras</w:t>
      </w:r>
    </w:p>
    <w:p>
      <w:pPr>
        <w:pStyle w:val="BodyText"/>
      </w:pPr>
      <w:r>
        <w:drawing>
          <wp:inline>
            <wp:extent cx="5334000" cy="2546195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images/manutencao-software/02-manutenibilidade/10-acoplamento-fraco.jp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1"/>
    <w:bookmarkEnd w:id="302"/>
    <w:bookmarkStart w:id="303" w:name="encapsulamento-de-informações"/>
    <w:p>
      <w:pPr>
        <w:pStyle w:val="Heading4"/>
      </w:pPr>
      <w:r>
        <w:rPr>
          <w:rStyle w:val="SectionNumber"/>
        </w:rPr>
        <w:t xml:space="preserve">5.2.0.4</w:t>
      </w:r>
      <w:r>
        <w:tab/>
      </w:r>
      <w:r>
        <w:t xml:space="preserve">Encapsulamento de informações:</w:t>
      </w:r>
    </w:p>
    <w:p>
      <w:pPr>
        <w:pStyle w:val="FirstParagraph"/>
      </w:pPr>
      <w:r>
        <w:t xml:space="preserve">O encapsulamento ajuda a proteger os dados e a reduzir as dependências entre diferentes partes do sistema, facilitando a manutenção e a prevenção de efeitos colaterais inesperados.</w:t>
      </w:r>
    </w:p>
    <w:p>
      <w:pPr>
        <w:pStyle w:val="BodyText"/>
      </w:pPr>
      <w:r>
        <w:t xml:space="preserve">Considere a classe CartaoCredito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afx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taoCredit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sta declaração esta errad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ste modo é possive capturar o numero do cartã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 classe expos o numero para que seja acessivel de outra clas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ra não expor os numero use privat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private: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string  numeroCarta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======================= olha isso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gast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public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branc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Carta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eroCart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Cart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as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st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construtor</w:t>
      </w:r>
      <w:r>
        <w:br/>
      </w:r>
      <w:r>
        <w:br/>
      </w:r>
      <w:r>
        <w:rPr>
          <w:rStyle w:val="NormalTok"/>
        </w:rPr>
        <w:t xml:space="preserve">   CartaoCredi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Considere a implementação abaixo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afx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rtaocredito.h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todoMalicios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taoCredi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arta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rt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as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 numero de cartã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art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eroCart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t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T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Uma transação hipotetica</w:t>
      </w:r>
      <w:r>
        <w:br/>
      </w:r>
      <w:r>
        <w:rPr>
          <w:rStyle w:val="NormalTok"/>
        </w:rPr>
        <w:t xml:space="preserve">   CartaoCredito transac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transac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branc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453 3636 0001 126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0.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Metodo malicioso Injeta um gasto valor de 0 e imprime o numero do cartão</w:t>
      </w:r>
      <w:r>
        <w:br/>
      </w:r>
      <w:r>
        <w:rPr>
          <w:rStyle w:val="NormalTok"/>
        </w:rPr>
        <w:t xml:space="preserve">   metodoMalicios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a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Devido ao erro de encapsulamento do atributo</w:t>
      </w:r>
      <w:r>
        <w:t xml:space="preserve"> </w:t>
      </w:r>
      <w:r>
        <w:rPr>
          <w:b/>
          <w:bCs/>
        </w:rPr>
        <w:t xml:space="preserve">numeroCartao</w:t>
      </w:r>
      <w:r>
        <w:t xml:space="preserve"> </w:t>
      </w:r>
      <w:r>
        <w:t xml:space="preserve">da classe</w:t>
      </w:r>
      <w:r>
        <w:t xml:space="preserve"> </w:t>
      </w:r>
      <w:r>
        <w:rPr>
          <w:b/>
          <w:bCs/>
        </w:rPr>
        <w:t xml:space="preserve">CartaoCredito</w:t>
      </w:r>
      <w:r>
        <w:t xml:space="preserve">, o método independente</w:t>
      </w:r>
      <w:r>
        <w:t xml:space="preserve"> </w:t>
      </w:r>
      <w:r>
        <w:rPr>
          <w:b/>
          <w:bCs/>
        </w:rPr>
        <w:t xml:space="preserve">metodoMalicioso</w:t>
      </w:r>
      <w:r>
        <w:t xml:space="preserve"> </w:t>
      </w:r>
      <w:r>
        <w:t xml:space="preserve">tem acesso aos atributos instríssecos da classe.</w:t>
      </w:r>
    </w:p>
    <w:bookmarkEnd w:id="303"/>
    <w:bookmarkStart w:id="308" w:name="padrões-de-projeto"/>
    <w:p>
      <w:pPr>
        <w:pStyle w:val="Heading4"/>
      </w:pPr>
      <w:r>
        <w:rPr>
          <w:rStyle w:val="SectionNumber"/>
        </w:rPr>
        <w:t xml:space="preserve">5.2.0.5</w:t>
      </w:r>
      <w:r>
        <w:tab/>
      </w:r>
      <w:r>
        <w:t xml:space="preserve">Padrões de projeto:</w:t>
      </w:r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images/manutencao-software/02-manutenibilidade/11-blueprints.jp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licar padrões de projeto ajuda a criar soluções bem estabelecidas e compreensíveis para problemas de design comuns. Isso facilita a comunicação entre os desenvolvedores e torna o código mais previsível e manutenível.</w:t>
      </w:r>
    </w:p>
    <w:p>
      <w:pPr>
        <w:pStyle w:val="BodyText"/>
      </w:pPr>
      <w:hyperlink r:id="rId307">
        <w:r>
          <w:rPr>
            <w:rStyle w:val="Hyperlink"/>
          </w:rPr>
          <w:t xml:space="preserve">Documentação do site refactoring.guru</w:t>
        </w:r>
      </w:hyperlink>
    </w:p>
    <w:p>
      <w:pPr>
        <w:pStyle w:val="BodyText"/>
      </w:pPr>
      <w:r>
        <w:rPr>
          <w:b/>
          <w:bCs/>
        </w:rPr>
        <w:t xml:space="preserve">Criaciona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57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 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e uma interface para criar famílias de objetos relacionados ou dependentes sem especificar suas 1 classes concretas. Permite criar diferentes</w:t>
            </w:r>
            <w:r>
              <w:t xml:space="preserve"> </w:t>
            </w:r>
            <w:r>
              <w:t xml:space="preserve">“</w:t>
            </w:r>
            <w:r>
              <w:t xml:space="preserve">produtos</w:t>
            </w:r>
            <w:r>
              <w:t xml:space="preserve">”</w:t>
            </w:r>
            <w:r>
              <w:t xml:space="preserve"> </w:t>
            </w:r>
            <w:r>
              <w:t xml:space="preserve">seguindo uma interface comum, de forma que o código cliente não dependa das implementações específicas desses prod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ara a construção de um objeto complexo de sua representação, de modo que o mesmo processo de construção pode criar diferentes representações. 2 Útil quando a criação de um objeto envolve muitos passos ou configurações opcionais, oferecendo uma forma mais flexível e legível de construir objetos complexos em comparação com construtores sobrecarreg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y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uma interface para criar um objeto, mas permite que as subclasses alterem o tipo de objetos que serão criados. 3 Delega a lógica de instanciação para subclasses, tornando o código mais flexível para extensões futuras, pois novas classes de produtos podem ser introduzidas sem modificar o código cliente exist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 os tipos de objetos a serem criados usando uma instância prototípica e cria novos objetos copiando este protótipo. 4 Permite criar novos objetos evitando o conhecimento detalhado das classes concretas e pode ser mais eficiente em alguns casos do que usar construtores padrão, especialmente quando a criação de instâncias é um processo custos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ante que uma classe tenha apenas uma instância e fornece um ponto de acesso global para ela. Útil para gerenciar recursos compartilhados, configurações globais ou serviços únicos dentro de um sistema. É importante implementar o padrão Singleton com cuidado para evitar problemas de concorrência e testabilida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strutura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0"/>
        <w:gridCol w:w="60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classes com interfaces incompatíveis trabalhem juntas. Atua como um invólucro (wrapper) que converte a interface de uma classe em outra interface esperada pelos clientes. Facilita a reutilização de classes existentes que não atendem diretamente às necessidades da aplic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acopla uma abstração de sua implementação, de modo que as duas podem evoluir independentemente. Em vez de ter uma hierarquia de classes única que combina abstração e implementação, o padrão Bridge introduz duas hierarquias separadas: uma para a abstração e outra para a implementação, permitindo maior flexibilidade e evitando a proliferação de clas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õe objetos em estruturas de árvore para representar hierarquias do tipo</w:t>
            </w:r>
            <w:r>
              <w:t xml:space="preserve"> </w:t>
            </w:r>
            <w:r>
              <w:t xml:space="preserve">“</w:t>
            </w:r>
            <w:r>
              <w:t xml:space="preserve">todo-parte</w:t>
            </w:r>
            <w:r>
              <w:t xml:space="preserve">”</w:t>
            </w:r>
            <w:r>
              <w:t xml:space="preserve">. Permite que os clientes tratem objetos individuais e composições 1 de objetos de maneira uniforme. Facilita a criação de estruturas complexas e a aplicação de operações de forma recursiva sobre essas estrutur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ciona responsabilidades a um objeto dinamicamente. Fornece uma alternativa flexível ao uso de subclasses para estender a funcionalidade. Envolve um objeto existente com um novo objeto</w:t>
            </w:r>
            <w:r>
              <w:t xml:space="preserve"> </w:t>
            </w:r>
            <w:r>
              <w:t xml:space="preserve">“</w:t>
            </w:r>
            <w:r>
              <w:t xml:space="preserve">decorador</w:t>
            </w:r>
            <w:r>
              <w:t xml:space="preserve">”</w:t>
            </w:r>
            <w:r>
              <w:t xml:space="preserve"> </w:t>
            </w:r>
            <w:r>
              <w:t xml:space="preserve">que adiciona comportamento adicional, mantendo a mesma interface do objeto origin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e uma interface unificada para um conjunto de interfaces em um subsistema. Define uma interface de nível superior que torna o subsistema mais fácil de usar. Simplifica a interação com um sistema complexo, expondo apenas um ponto de entrada de alto ní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y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iliza o compartilhamento para suportar eficientemente um grande número de objetos de granularidade fina. Separa o estado intrínseco (compartilhado) do estado extrínseco (não compartilhado) de um objeto. O estado intrínseco é armazenado nos objetos Flyweight e compartilhado, enquanto o estado extrínseco é passado para os métodos do Flyweight quando necessário. Isso pode reduzir significativamente o consumo de memória quando muitos objetos semelhantes precisam ser cri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e um marcador (placeholder) para outro objeto a fim de controlar o acesso a ele. Um Proxy atua como um intermediário, controlando quando e como o objeto real é acessado. Pode ser usado para diversas finalidades, como lazy initialization, controle de acesso, logging, etc.</w:t>
            </w:r>
          </w:p>
        </w:tc>
      </w:tr>
    </w:tbl>
    <w:p>
      <w:pPr>
        <w:pStyle w:val="BodyText"/>
      </w:pPr>
      <w:r>
        <w:rPr>
          <w:b/>
          <w:bCs/>
        </w:rPr>
        <w:t xml:space="preserve">Comportamenta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90"/>
        <w:gridCol w:w="58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 of Respon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 que permite enviar solicitações sem saber quem as recebe ou o que está sendo solici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que promove o baixo acoplamento entre cl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que permite salvar e restaurar o estado de um obje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que permite que um mesmo objeto tenha várias represent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que permite definir uma família de algoritmos e torná-los intercambiáv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</w:tbl>
    <w:bookmarkEnd w:id="308"/>
    <w:bookmarkStart w:id="312" w:name="padrões-e-convenções-de-codificação"/>
    <w:p>
      <w:pPr>
        <w:pStyle w:val="Heading4"/>
      </w:pPr>
      <w:r>
        <w:rPr>
          <w:rStyle w:val="SectionNumber"/>
        </w:rPr>
        <w:t xml:space="preserve">5.2.0.6</w:t>
      </w:r>
      <w:r>
        <w:tab/>
      </w:r>
      <w:r>
        <w:t xml:space="preserve">Padrões e convenções de codificação:</w:t>
      </w:r>
    </w:p>
    <w:p>
      <w:pPr>
        <w:pStyle w:val="FirstParagraph"/>
      </w:pPr>
      <w:r>
        <w:t xml:space="preserve">A adoção de padrões e convenções de codificação bem definidos leva a um código-fonte autodocumentado e inteligível, facilitando a leitura e a compreensão.</w:t>
      </w:r>
    </w:p>
    <w:p>
      <w:pPr>
        <w:pStyle w:val="BodyText"/>
      </w:pPr>
      <w:r>
        <w:drawing>
          <wp:inline>
            <wp:extent cx="5334000" cy="1819259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images/manutencao-software/02-manutenibilidade/12-formatacao.jp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2"/>
    <w:bookmarkStart w:id="313" w:name="documentação"/>
    <w:p>
      <w:pPr>
        <w:pStyle w:val="Heading4"/>
      </w:pPr>
      <w:r>
        <w:rPr>
          <w:rStyle w:val="SectionNumber"/>
        </w:rPr>
        <w:t xml:space="preserve">5.2.0.7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Embora métodos ágeis busquem minimizar a documentação formal, é importante criar documentos que serão consultados mais adiante no processo de desenvolvimento. Descrições precisas contribuem para a redução dos custos de manutenção.</w:t>
      </w:r>
    </w:p>
    <w:bookmarkEnd w:id="313"/>
    <w:bookmarkStart w:id="314" w:name="qualidade-do-código"/>
    <w:p>
      <w:pPr>
        <w:pStyle w:val="Heading4"/>
      </w:pPr>
      <w:r>
        <w:rPr>
          <w:rStyle w:val="SectionNumber"/>
        </w:rPr>
        <w:t xml:space="preserve">5.2.0.8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A produção de códigos de alta qualidade e legíveis é fundamental para a implementação de software manutenível.</w:t>
      </w:r>
    </w:p>
    <w:bookmarkEnd w:id="314"/>
    <w:bookmarkStart w:id="317" w:name="desenvolvimento-guiado-por-testes-tdd"/>
    <w:p>
      <w:pPr>
        <w:pStyle w:val="Heading4"/>
      </w:pPr>
      <w:r>
        <w:rPr>
          <w:rStyle w:val="SectionNumber"/>
        </w:rPr>
        <w:t xml:space="preserve">5.2.0.9</w:t>
      </w:r>
      <w:r>
        <w:tab/>
      </w:r>
      <w:r>
        <w:t xml:space="preserve">Desenvolvimento Guiado por Testes (TDD):</w:t>
      </w:r>
    </w:p>
    <w:p>
      <w:pPr>
        <w:pStyle w:val="FirstParagraph"/>
      </w:pPr>
      <w:r>
        <w:t xml:space="preserve">O TDD envolve a escrita de testes antes da implementação do código. Isso leva a um código mais testável e, consequentemente, mais manutenível, pois a testabilidade é um fator de qualidade importante.</w:t>
      </w:r>
    </w:p>
    <w:p>
      <w:pPr>
        <w:pStyle w:val="BodyText"/>
      </w:pPr>
      <w:r>
        <w:drawing>
          <wp:inline>
            <wp:extent cx="5238750" cy="3121559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VerificacaoValidacao/Modelo-V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12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alização de testes (unitários, de integração, de ponta a ponta) garante que as modificações não introduzam novos defeitos e que o sistema continue funcionando corretamente. Testes de regressão são importantes para garantir que alterações não produzam efeitos colaterais involuntários.</w:t>
      </w:r>
    </w:p>
    <w:bookmarkEnd w:id="317"/>
    <w:bookmarkStart w:id="318" w:name="refatoração"/>
    <w:p>
      <w:pPr>
        <w:pStyle w:val="Heading4"/>
      </w:pPr>
      <w:r>
        <w:rPr>
          <w:rStyle w:val="SectionNumber"/>
        </w:rPr>
        <w:t xml:space="preserve">5.2.0.10</w:t>
      </w:r>
      <w:r>
        <w:tab/>
      </w:r>
      <w:r>
        <w:t xml:space="preserve">Refatoração:</w:t>
      </w:r>
    </w:p>
    <w:p>
      <w:pPr>
        <w:pStyle w:val="FirstParagraph"/>
      </w:pPr>
      <w:r>
        <w:t xml:space="preserve">A refatoração aprimora a estrutura interna de um projeto (ou código-fonte) sem alterar sua funcionalidade ou comportamento externos. Ela mantém o código simples e manutenível e evita a degradação do código que aumenta os custos e as dificuldades de manutenção.</w:t>
      </w:r>
    </w:p>
    <w:bookmarkEnd w:id="318"/>
    <w:bookmarkStart w:id="319" w:name="gerenciamento-de-configuração"/>
    <w:p>
      <w:pPr>
        <w:pStyle w:val="Heading4"/>
      </w:pPr>
      <w:r>
        <w:rPr>
          <w:rStyle w:val="SectionNumber"/>
        </w:rPr>
        <w:t xml:space="preserve">5.2.0.11</w:t>
      </w:r>
      <w:r>
        <w:tab/>
      </w:r>
      <w:r>
        <w:t xml:space="preserve">Gerenciamento de configuração:</w:t>
      </w:r>
    </w:p>
    <w:p>
      <w:pPr>
        <w:pStyle w:val="FirstParagraph"/>
      </w:pPr>
      <w:r>
        <w:t xml:space="preserve">O gerenciamento de configuração gerencia as alterações de forma apropriada, controla as versões do software e dos artefatos do projeto, e mantém a integridade do sistema ao longo do tempo. A matriz de rastreabilidade documenta as dependências entre requisitos, decisões de arquitetura e causas de defeito, auxiliando na determinação do impacto de uma alteração proposta.</w:t>
      </w:r>
    </w:p>
    <w:p>
      <w:pPr>
        <w:pStyle w:val="BodyText"/>
      </w:pPr>
      <w:r>
        <w:t xml:space="preserve">Más práticas de desenvolvimento, como</w:t>
      </w:r>
      <w:r>
        <w:t xml:space="preserve"> </w:t>
      </w:r>
      <w:r>
        <w:rPr>
          <w:b/>
          <w:bCs/>
        </w:rPr>
        <w:t xml:space="preserve">falta de estabilidade da equipe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ncentivos inadequados para escrever software manutenível</w:t>
      </w:r>
      <w:r>
        <w:t xml:space="preserve"> </w:t>
      </w:r>
      <w:r>
        <w:t xml:space="preserve">durante o desenvolvimento, podem impactar negativamente a manutenibilidade.</w:t>
      </w:r>
    </w:p>
    <w:bookmarkEnd w:id="319"/>
    <w:bookmarkStart w:id="320" w:name="X0905876b871c31330c652f1ac1dbf27bc76b98a"/>
    <w:p>
      <w:pPr>
        <w:pStyle w:val="Heading4"/>
      </w:pPr>
      <w:r>
        <w:rPr>
          <w:rStyle w:val="SectionNumber"/>
        </w:rPr>
        <w:t xml:space="preserve">5.2.0.12</w:t>
      </w:r>
      <w:r>
        <w:tab/>
      </w:r>
      <w:r>
        <w:t xml:space="preserve">Integração Contínua e Entrega Contínua (CI/CD):</w:t>
      </w:r>
    </w:p>
    <w:p>
      <w:pPr>
        <w:pStyle w:val="FirstParagraph"/>
      </w:pPr>
      <w:r>
        <w:t xml:space="preserve">A CI/CD facilita a detecção precoce de problemas e garante que as alterações sejam integradas e testadas frequentemente, reduzindo o risco de grandes problemas durante a manutenção e evolução. Testes de regressão automatizados são uma parte crucial desse processo.</w:t>
      </w:r>
    </w:p>
    <w:bookmarkEnd w:id="320"/>
    <w:bookmarkStart w:id="321" w:name="metodologias-ágeis"/>
    <w:p>
      <w:pPr>
        <w:pStyle w:val="Heading4"/>
      </w:pPr>
      <w:r>
        <w:rPr>
          <w:rStyle w:val="SectionNumber"/>
        </w:rPr>
        <w:t xml:space="preserve">5.2.0.13</w:t>
      </w:r>
      <w:r>
        <w:tab/>
      </w:r>
      <w:r>
        <w:t xml:space="preserve">Metodologias Ágeis:</w:t>
      </w:r>
    </w:p>
    <w:p>
      <w:pPr>
        <w:pStyle w:val="FirstParagraph"/>
      </w:pPr>
      <w:r>
        <w:t xml:space="preserve">Embora a documentação formal seja minimizada, os métodos ágeis enfatizam a importância de software funcionando e a atenção contínua à excelência técnica e bom design, o que contribui para a manutenibilidade. A refatoração é uma prática comum em metodologias ágeis.</w:t>
      </w:r>
    </w:p>
    <w:bookmarkEnd w:id="321"/>
    <w:bookmarkEnd w:id="322"/>
    <w:bookmarkEnd w:id="323"/>
    <w:bookmarkStart w:id="332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326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324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324"/>
    <w:bookmarkStart w:id="325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325"/>
    <w:bookmarkEnd w:id="326"/>
    <w:bookmarkStart w:id="329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327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327"/>
    <w:bookmarkStart w:id="328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328"/>
    <w:bookmarkEnd w:id="329"/>
    <w:bookmarkStart w:id="331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330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330"/>
    <w:bookmarkEnd w:id="331"/>
    <w:bookmarkEnd w:id="332"/>
    <w:bookmarkStart w:id="343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335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333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333"/>
    <w:bookmarkStart w:id="334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334"/>
    <w:bookmarkEnd w:id="335"/>
    <w:bookmarkStart w:id="338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336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336"/>
    <w:bookmarkStart w:id="337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337"/>
    <w:bookmarkEnd w:id="338"/>
    <w:bookmarkStart w:id="342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339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339"/>
    <w:bookmarkStart w:id="340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340"/>
    <w:bookmarkStart w:id="341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341"/>
    <w:bookmarkEnd w:id="342"/>
    <w:bookmarkEnd w:id="343"/>
    <w:bookmarkStart w:id="363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350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347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347"/>
    <w:bookmarkStart w:id="348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348"/>
    <w:bookmarkStart w:id="349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349"/>
    <w:bookmarkEnd w:id="350"/>
    <w:bookmarkStart w:id="357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351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351"/>
    <w:bookmarkStart w:id="352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352"/>
    <w:bookmarkStart w:id="353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353"/>
    <w:bookmarkStart w:id="354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354"/>
    <w:bookmarkStart w:id="355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355"/>
    <w:bookmarkStart w:id="356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356"/>
    <w:bookmarkEnd w:id="357"/>
    <w:bookmarkStart w:id="359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358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358"/>
    <w:bookmarkEnd w:id="359"/>
    <w:bookmarkStart w:id="360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360"/>
    <w:bookmarkStart w:id="361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361"/>
    <w:bookmarkStart w:id="362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362"/>
    <w:bookmarkEnd w:id="363"/>
    <w:bookmarkStart w:id="364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364"/>
    <w:bookmarkStart w:id="365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365"/>
    <w:bookmarkStart w:id="366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366"/>
    <w:bookmarkStart w:id="377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367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367"/>
    <w:bookmarkStart w:id="370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369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81"/>
        </w:numPr>
      </w:pPr>
      <w:r>
        <w:t xml:space="preserve">Baixar o e instalar o Python (preferencialmente a</w:t>
      </w:r>
      <w:r>
        <w:t xml:space="preserve"> </w:t>
      </w:r>
      <w:hyperlink r:id="rId368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81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82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83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84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369"/>
    <w:bookmarkEnd w:id="370"/>
    <w:bookmarkStart w:id="374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371" name="Picture"/>
            <a:graphic>
              <a:graphicData uri="http://schemas.openxmlformats.org/drawingml/2006/picture">
                <pic:pic>
                  <pic:nvPicPr>
                    <pic:cNvPr descr="images/clipboard-78059825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3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373"/>
    <w:bookmarkEnd w:id="374"/>
    <w:bookmarkStart w:id="375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375"/>
    <w:bookmarkStart w:id="376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376"/>
    <w:bookmarkEnd w:id="377"/>
    <w:bookmarkStart w:id="378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378"/>
    <w:bookmarkStart w:id="379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3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91" Target="media/rId191.jpg" /><Relationship Type="http://schemas.openxmlformats.org/officeDocument/2006/relationships/image" Id="rId151" Target="media/rId15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172" Target="media/rId172.jpg" /><Relationship Type="http://schemas.openxmlformats.org/officeDocument/2006/relationships/image" Id="rId169" Target="media/rId169.jpg" /><Relationship Type="http://schemas.openxmlformats.org/officeDocument/2006/relationships/image" Id="rId188" Target="media/rId188.jpg" /><Relationship Type="http://schemas.openxmlformats.org/officeDocument/2006/relationships/image" Id="rId166" Target="media/rId166.jpg" /><Relationship Type="http://schemas.openxmlformats.org/officeDocument/2006/relationships/image" Id="rId183" Target="media/rId183.jpg" /><Relationship Type="http://schemas.openxmlformats.org/officeDocument/2006/relationships/image" Id="rId178" Target="media/rId178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211" Target="media/rId21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32" Target="media/rId232.jpg" /><Relationship Type="http://schemas.openxmlformats.org/officeDocument/2006/relationships/image" Id="rId219" Target="media/rId219.jpg" /><Relationship Type="http://schemas.openxmlformats.org/officeDocument/2006/relationships/image" Id="rId228" Target="media/rId228.jpg" /><Relationship Type="http://schemas.openxmlformats.org/officeDocument/2006/relationships/image" Id="rId237" Target="media/rId237.jpg" /><Relationship Type="http://schemas.openxmlformats.org/officeDocument/2006/relationships/image" Id="rId222" Target="media/rId222.jpg" /><Relationship Type="http://schemas.openxmlformats.org/officeDocument/2006/relationships/image" Id="rId245" Target="media/rId245.jpg" /><Relationship Type="http://schemas.openxmlformats.org/officeDocument/2006/relationships/image" Id="rId241" Target="media/rId241.jpg" /><Relationship Type="http://schemas.openxmlformats.org/officeDocument/2006/relationships/image" Id="rId260" Target="media/rId260.jpg" /><Relationship Type="http://schemas.openxmlformats.org/officeDocument/2006/relationships/image" Id="rId263" Target="media/rId263.jpg" /><Relationship Type="http://schemas.openxmlformats.org/officeDocument/2006/relationships/image" Id="rId267" Target="media/rId267.jpg" /><Relationship Type="http://schemas.openxmlformats.org/officeDocument/2006/relationships/image" Id="rId271" Target="media/rId271.jpg" /><Relationship Type="http://schemas.openxmlformats.org/officeDocument/2006/relationships/image" Id="rId275" Target="media/rId275.jpg" /><Relationship Type="http://schemas.openxmlformats.org/officeDocument/2006/relationships/image" Id="rId279" Target="media/rId279.jpg" /><Relationship Type="http://schemas.openxmlformats.org/officeDocument/2006/relationships/image" Id="rId283" Target="media/rId283.jpg" /><Relationship Type="http://schemas.openxmlformats.org/officeDocument/2006/relationships/image" Id="rId290" Target="media/rId290.jpg" /><Relationship Type="http://schemas.openxmlformats.org/officeDocument/2006/relationships/image" Id="rId295" Target="media/rId295.jpg" /><Relationship Type="http://schemas.openxmlformats.org/officeDocument/2006/relationships/image" Id="rId298" Target="media/rId298.jpg" /><Relationship Type="http://schemas.openxmlformats.org/officeDocument/2006/relationships/image" Id="rId304" Target="media/rId304.jpg" /><Relationship Type="http://schemas.openxmlformats.org/officeDocument/2006/relationships/image" Id="rId309" Target="media/rId309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344" Target="media/rId344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07" Target="https://refactoring.guru/pt-br/design-patterns/cpp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68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07" Target="https://refactoring.guru/pt-br/design-patterns/cpp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68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5-06T18:30:24Z</dcterms:created>
  <dcterms:modified xsi:type="dcterms:W3CDTF">2025-05-06T18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5-0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